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FA27D" w14:textId="29178028" w:rsidR="00901D63" w:rsidRPr="00D744BE" w:rsidRDefault="00A15516" w:rsidP="00901D63">
      <w:pPr>
        <w:pStyle w:val="Header"/>
        <w:jc w:val="both"/>
        <w:rPr>
          <w:rFonts w:ascii="Arial" w:hAnsi="Arial" w:cs="Arial"/>
          <w:b/>
          <w:bCs/>
          <w:sz w:val="28"/>
          <w:lang w:eastAsia="zh-TW"/>
        </w:rPr>
      </w:pPr>
      <w:r w:rsidRPr="00D744BE">
        <w:rPr>
          <w:rFonts w:ascii="Arial" w:hAnsi="Arial" w:cs="Arial"/>
          <w:b/>
          <w:bCs/>
          <w:sz w:val="28"/>
          <w:lang w:eastAsia="zh-TW"/>
        </w:rPr>
        <w:t>Professional Diploma in Cross-platform Applications Development (Web Parts)</w:t>
      </w:r>
      <w:r w:rsidR="000E4A42" w:rsidRPr="00D744BE">
        <w:rPr>
          <w:rFonts w:ascii="Arial" w:hAnsi="Arial" w:cs="Arial"/>
          <w:b/>
          <w:bCs/>
          <w:sz w:val="28"/>
          <w:lang w:eastAsia="zh-TW"/>
        </w:rPr>
        <w:t xml:space="preserve"> / </w:t>
      </w:r>
      <w:r w:rsidRPr="00D744BE">
        <w:rPr>
          <w:rFonts w:ascii="Arial" w:hAnsi="Arial" w:cs="Arial"/>
          <w:b/>
          <w:bCs/>
          <w:sz w:val="28"/>
          <w:lang w:eastAsia="zh-TW"/>
        </w:rPr>
        <w:t>Professional Certificate in Stack Web Development</w:t>
      </w:r>
    </w:p>
    <w:p w14:paraId="2D2CF673" w14:textId="4529D05D" w:rsidR="00901D63" w:rsidRPr="00D744BE" w:rsidRDefault="00A15516" w:rsidP="00901D63">
      <w:pPr>
        <w:pStyle w:val="Header"/>
        <w:jc w:val="both"/>
        <w:rPr>
          <w:rFonts w:ascii="Arial" w:hAnsi="Arial" w:cs="Arial"/>
          <w:b/>
          <w:bCs/>
          <w:sz w:val="28"/>
          <w:lang w:eastAsia="zh-TW"/>
        </w:rPr>
      </w:pPr>
      <w:r w:rsidRPr="00D744BE">
        <w:rPr>
          <w:rFonts w:ascii="Arial" w:hAnsi="Arial" w:cs="Arial"/>
          <w:b/>
          <w:bCs/>
          <w:sz w:val="28"/>
          <w:lang w:eastAsia="zh-TW"/>
        </w:rPr>
        <w:t>Part I</w:t>
      </w:r>
      <w:r w:rsidR="00D744BE">
        <w:rPr>
          <w:rFonts w:ascii="Arial" w:hAnsi="Arial" w:cs="Arial"/>
          <w:b/>
          <w:bCs/>
          <w:sz w:val="28"/>
          <w:lang w:eastAsia="zh-TW"/>
        </w:rPr>
        <w:t>I</w:t>
      </w:r>
      <w:r w:rsidR="00775C09">
        <w:rPr>
          <w:rFonts w:ascii="Arial" w:hAnsi="Arial" w:cs="Arial"/>
          <w:b/>
          <w:bCs/>
          <w:sz w:val="28"/>
          <w:lang w:eastAsia="zh-TW"/>
        </w:rPr>
        <w:t>I</w:t>
      </w:r>
      <w:r w:rsidR="00727079" w:rsidRPr="00D744BE">
        <w:rPr>
          <w:rFonts w:ascii="Arial" w:hAnsi="Arial" w:cs="Arial"/>
          <w:b/>
          <w:bCs/>
          <w:sz w:val="28"/>
          <w:lang w:eastAsia="zh-TW"/>
        </w:rPr>
        <w:t xml:space="preserve"> -</w:t>
      </w:r>
      <w:r w:rsidRPr="00D744BE">
        <w:rPr>
          <w:rFonts w:ascii="Arial" w:hAnsi="Arial" w:cs="Arial"/>
          <w:b/>
          <w:bCs/>
          <w:sz w:val="28"/>
          <w:lang w:eastAsia="zh-TW"/>
        </w:rPr>
        <w:t xml:space="preserve"> IT52404</w:t>
      </w:r>
      <w:r w:rsidR="00D744BE" w:rsidRPr="00D744BE">
        <w:rPr>
          <w:rFonts w:ascii="Arial" w:hAnsi="Arial" w:cs="Arial"/>
          <w:b/>
          <w:bCs/>
          <w:sz w:val="28"/>
          <w:lang w:eastAsia="zh-TW"/>
        </w:rPr>
        <w:t>8</w:t>
      </w:r>
      <w:r w:rsidRPr="00D744BE">
        <w:rPr>
          <w:rFonts w:ascii="Arial" w:hAnsi="Arial" w:cs="Arial"/>
          <w:b/>
          <w:bCs/>
          <w:sz w:val="28"/>
          <w:lang w:eastAsia="zh-TW"/>
        </w:rPr>
        <w:t xml:space="preserve">Q </w:t>
      </w:r>
      <w:r w:rsidR="00D744BE" w:rsidRPr="00D744BE">
        <w:rPr>
          <w:rFonts w:ascii="Arial" w:hAnsi="Arial" w:cs="Arial"/>
          <w:b/>
          <w:bCs/>
          <w:sz w:val="28"/>
          <w:lang w:eastAsia="zh-TW"/>
        </w:rPr>
        <w:t>Full Stack Web Development (</w:t>
      </w:r>
      <w:r w:rsidR="00775C09">
        <w:rPr>
          <w:rFonts w:ascii="Arial" w:hAnsi="Arial" w:cs="Arial"/>
          <w:b/>
          <w:bCs/>
          <w:sz w:val="28"/>
          <w:lang w:eastAsia="zh-TW"/>
        </w:rPr>
        <w:t>Project</w:t>
      </w:r>
      <w:r w:rsidR="00D744BE" w:rsidRPr="00D744BE">
        <w:rPr>
          <w:rFonts w:ascii="Arial" w:hAnsi="Arial" w:cs="Arial"/>
          <w:b/>
          <w:bCs/>
          <w:sz w:val="28"/>
          <w:lang w:eastAsia="zh-TW"/>
        </w:rPr>
        <w:t>)</w:t>
      </w:r>
    </w:p>
    <w:p w14:paraId="53128261" w14:textId="77777777" w:rsidR="00090521" w:rsidRPr="00D744BE" w:rsidRDefault="00090521">
      <w:pPr>
        <w:spacing w:after="0" w:line="200" w:lineRule="exact"/>
        <w:rPr>
          <w:rFonts w:ascii="Arial" w:hAnsi="Arial" w:cs="Arial"/>
          <w:sz w:val="20"/>
          <w:szCs w:val="20"/>
        </w:rPr>
      </w:pPr>
    </w:p>
    <w:p w14:paraId="465F721A" w14:textId="77777777" w:rsidR="00090521" w:rsidRPr="00D744BE" w:rsidRDefault="00CA6EC5">
      <w:pPr>
        <w:spacing w:after="0" w:line="240" w:lineRule="auto"/>
        <w:ind w:left="100" w:right="-20"/>
        <w:rPr>
          <w:rFonts w:ascii="Arial" w:eastAsia="Times New Roman" w:hAnsi="Arial" w:cs="Arial"/>
          <w:sz w:val="36"/>
          <w:szCs w:val="36"/>
          <w:lang w:val="en-GB"/>
        </w:rPr>
      </w:pPr>
      <w:r w:rsidRPr="00D744BE">
        <w:rPr>
          <w:rFonts w:ascii="Arial" w:eastAsia="Times New Roman" w:hAnsi="Arial" w:cs="Arial"/>
          <w:sz w:val="36"/>
          <w:szCs w:val="36"/>
          <w:lang w:val="en-GB"/>
        </w:rPr>
        <w:t>De</w:t>
      </w:r>
      <w:r w:rsidRPr="00D744BE">
        <w:rPr>
          <w:rFonts w:ascii="Arial" w:eastAsia="Times New Roman" w:hAnsi="Arial" w:cs="Arial"/>
          <w:spacing w:val="1"/>
          <w:sz w:val="36"/>
          <w:szCs w:val="36"/>
          <w:lang w:val="en-GB"/>
        </w:rPr>
        <w:t>a</w:t>
      </w:r>
      <w:r w:rsidRPr="00D744BE">
        <w:rPr>
          <w:rFonts w:ascii="Arial" w:eastAsia="Times New Roman" w:hAnsi="Arial" w:cs="Arial"/>
          <w:sz w:val="36"/>
          <w:szCs w:val="36"/>
          <w:lang w:val="en-GB"/>
        </w:rPr>
        <w:t>dl</w:t>
      </w:r>
      <w:r w:rsidRPr="00D744BE">
        <w:rPr>
          <w:rFonts w:ascii="Arial" w:eastAsia="Times New Roman" w:hAnsi="Arial" w:cs="Arial"/>
          <w:spacing w:val="1"/>
          <w:sz w:val="36"/>
          <w:szCs w:val="36"/>
          <w:lang w:val="en-GB"/>
        </w:rPr>
        <w:t>i</w:t>
      </w:r>
      <w:r w:rsidRPr="00D744BE">
        <w:rPr>
          <w:rFonts w:ascii="Arial" w:eastAsia="Times New Roman" w:hAnsi="Arial" w:cs="Arial"/>
          <w:spacing w:val="-3"/>
          <w:sz w:val="36"/>
          <w:szCs w:val="36"/>
          <w:lang w:val="en-GB"/>
        </w:rPr>
        <w:t>n</w:t>
      </w:r>
      <w:r w:rsidRPr="00D744BE">
        <w:rPr>
          <w:rFonts w:ascii="Arial" w:eastAsia="Times New Roman" w:hAnsi="Arial" w:cs="Arial"/>
          <w:sz w:val="36"/>
          <w:szCs w:val="36"/>
          <w:lang w:val="en-GB"/>
        </w:rPr>
        <w:t>e</w:t>
      </w:r>
    </w:p>
    <w:p w14:paraId="1299C43A" w14:textId="77777777" w:rsidR="00090521" w:rsidRPr="00D744BE" w:rsidRDefault="00090521">
      <w:pPr>
        <w:spacing w:before="1" w:after="0" w:line="110" w:lineRule="exact"/>
        <w:rPr>
          <w:rFonts w:ascii="Arial" w:hAnsi="Arial" w:cs="Arial"/>
          <w:sz w:val="11"/>
          <w:szCs w:val="11"/>
          <w:lang w:val="en-GB"/>
        </w:rPr>
      </w:pPr>
    </w:p>
    <w:p w14:paraId="4DDBEF00" w14:textId="77777777" w:rsidR="00090521" w:rsidRPr="00D744BE" w:rsidRDefault="00090521">
      <w:pPr>
        <w:spacing w:after="0" w:line="200" w:lineRule="exact"/>
        <w:rPr>
          <w:rFonts w:ascii="Arial" w:hAnsi="Arial" w:cs="Arial"/>
          <w:sz w:val="20"/>
          <w:szCs w:val="20"/>
          <w:lang w:val="en-GB"/>
        </w:rPr>
      </w:pPr>
    </w:p>
    <w:p w14:paraId="7E20213D" w14:textId="28CDE795" w:rsidR="00090521" w:rsidRPr="00D744BE" w:rsidRDefault="00CA6EC5">
      <w:pPr>
        <w:spacing w:after="0" w:line="240" w:lineRule="auto"/>
        <w:ind w:left="100" w:right="-20"/>
        <w:rPr>
          <w:rFonts w:ascii="Arial" w:eastAsia="Times New Roman" w:hAnsi="Arial" w:cs="Arial"/>
          <w:sz w:val="24"/>
          <w:szCs w:val="24"/>
          <w:lang w:val="en-GB"/>
        </w:rPr>
      </w:pPr>
      <w:r w:rsidRPr="00D744BE">
        <w:rPr>
          <w:rFonts w:ascii="Arial" w:eastAsia="Times New Roman" w:hAnsi="Arial" w:cs="Arial"/>
          <w:sz w:val="24"/>
          <w:szCs w:val="24"/>
          <w:lang w:val="en-GB"/>
        </w:rPr>
        <w:t>The</w:t>
      </w:r>
      <w:r w:rsidRPr="00D744BE">
        <w:rPr>
          <w:rFonts w:ascii="Arial" w:eastAsia="Times New Roman" w:hAnsi="Arial" w:cs="Arial"/>
          <w:spacing w:val="-1"/>
          <w:sz w:val="24"/>
          <w:szCs w:val="24"/>
          <w:lang w:val="en-GB"/>
        </w:rPr>
        <w:t xml:space="preserve"> 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>d</w:t>
      </w:r>
      <w:r w:rsidRPr="00D744BE">
        <w:rPr>
          <w:rFonts w:ascii="Arial" w:eastAsia="Times New Roman" w:hAnsi="Arial" w:cs="Arial"/>
          <w:spacing w:val="-1"/>
          <w:sz w:val="24"/>
          <w:szCs w:val="24"/>
          <w:lang w:val="en-GB"/>
        </w:rPr>
        <w:t>ea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>dl</w:t>
      </w:r>
      <w:r w:rsidRPr="00D744BE">
        <w:rPr>
          <w:rFonts w:ascii="Arial" w:eastAsia="Times New Roman" w:hAnsi="Arial" w:cs="Arial"/>
          <w:spacing w:val="1"/>
          <w:sz w:val="24"/>
          <w:szCs w:val="24"/>
          <w:lang w:val="en-GB"/>
        </w:rPr>
        <w:t>i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>ne</w:t>
      </w:r>
      <w:r w:rsidRPr="00D744BE">
        <w:rPr>
          <w:rFonts w:ascii="Arial" w:eastAsia="Times New Roman" w:hAnsi="Arial" w:cs="Arial"/>
          <w:spacing w:val="1"/>
          <w:sz w:val="24"/>
          <w:szCs w:val="24"/>
          <w:lang w:val="en-GB"/>
        </w:rPr>
        <w:t xml:space="preserve"> 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>for</w:t>
      </w:r>
      <w:r w:rsidRPr="00D744BE">
        <w:rPr>
          <w:rFonts w:ascii="Arial" w:eastAsia="Times New Roman" w:hAnsi="Arial" w:cs="Arial"/>
          <w:spacing w:val="-1"/>
          <w:sz w:val="24"/>
          <w:szCs w:val="24"/>
          <w:lang w:val="en-GB"/>
        </w:rPr>
        <w:t xml:space="preserve"> 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>th</w:t>
      </w:r>
      <w:r w:rsidRPr="00D744BE">
        <w:rPr>
          <w:rFonts w:ascii="Arial" w:eastAsia="Times New Roman" w:hAnsi="Arial" w:cs="Arial"/>
          <w:spacing w:val="1"/>
          <w:sz w:val="24"/>
          <w:szCs w:val="24"/>
          <w:lang w:val="en-GB"/>
        </w:rPr>
        <w:t>i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 xml:space="preserve">s </w:t>
      </w:r>
      <w:r w:rsidRPr="00D744BE">
        <w:rPr>
          <w:rFonts w:ascii="Arial" w:eastAsia="Times New Roman" w:hAnsi="Arial" w:cs="Arial"/>
          <w:spacing w:val="-1"/>
          <w:sz w:val="24"/>
          <w:szCs w:val="24"/>
          <w:lang w:val="en-GB"/>
        </w:rPr>
        <w:t>a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>ss</w:t>
      </w:r>
      <w:r w:rsidRPr="00D744BE">
        <w:rPr>
          <w:rFonts w:ascii="Arial" w:eastAsia="Times New Roman" w:hAnsi="Arial" w:cs="Arial"/>
          <w:spacing w:val="1"/>
          <w:sz w:val="24"/>
          <w:szCs w:val="24"/>
          <w:lang w:val="en-GB"/>
        </w:rPr>
        <w:t>i</w:t>
      </w:r>
      <w:r w:rsidRPr="00D744BE">
        <w:rPr>
          <w:rFonts w:ascii="Arial" w:eastAsia="Times New Roman" w:hAnsi="Arial" w:cs="Arial"/>
          <w:spacing w:val="-2"/>
          <w:sz w:val="24"/>
          <w:szCs w:val="24"/>
          <w:lang w:val="en-GB"/>
        </w:rPr>
        <w:t>g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>nment is</w:t>
      </w:r>
      <w:r w:rsidRPr="00D744BE">
        <w:rPr>
          <w:rFonts w:ascii="Arial" w:eastAsia="Times New Roman" w:hAnsi="Arial" w:cs="Arial"/>
          <w:b/>
          <w:bCs/>
          <w:sz w:val="24"/>
          <w:szCs w:val="24"/>
          <w:lang w:val="en-GB"/>
        </w:rPr>
        <w:t xml:space="preserve"> </w:t>
      </w:r>
      <w:r w:rsidR="0011500B">
        <w:rPr>
          <w:rFonts w:ascii="Arial" w:eastAsia="Times New Roman" w:hAnsi="Arial" w:cs="Arial"/>
          <w:b/>
          <w:bCs/>
          <w:sz w:val="24"/>
          <w:szCs w:val="24"/>
          <w:lang w:val="en-GB"/>
        </w:rPr>
        <w:t>3</w:t>
      </w:r>
      <w:r w:rsidR="00C731F4">
        <w:rPr>
          <w:rFonts w:ascii="Arial" w:eastAsia="Times New Roman" w:hAnsi="Arial" w:cs="Arial"/>
          <w:b/>
          <w:bCs/>
          <w:sz w:val="24"/>
          <w:szCs w:val="24"/>
          <w:lang w:val="en-GB"/>
        </w:rPr>
        <w:t>1</w:t>
      </w:r>
      <w:r w:rsidR="00A15516" w:rsidRPr="00D744BE">
        <w:rPr>
          <w:rFonts w:ascii="Arial" w:eastAsia="Times New Roman" w:hAnsi="Arial" w:cs="Arial"/>
          <w:b/>
          <w:bCs/>
          <w:sz w:val="24"/>
          <w:szCs w:val="24"/>
          <w:lang w:val="en-GB"/>
        </w:rPr>
        <w:t xml:space="preserve"> </w:t>
      </w:r>
      <w:r w:rsidR="00C731F4">
        <w:rPr>
          <w:rFonts w:ascii="Arial" w:eastAsia="Times New Roman" w:hAnsi="Arial" w:cs="Arial"/>
          <w:b/>
          <w:bCs/>
          <w:sz w:val="24"/>
          <w:szCs w:val="24"/>
          <w:lang w:val="en-GB"/>
        </w:rPr>
        <w:t>May</w:t>
      </w:r>
      <w:r w:rsidR="00A15516" w:rsidRPr="00D744BE">
        <w:rPr>
          <w:rFonts w:ascii="Arial" w:eastAsia="Times New Roman" w:hAnsi="Arial" w:cs="Arial"/>
          <w:b/>
          <w:bCs/>
          <w:sz w:val="24"/>
          <w:szCs w:val="24"/>
          <w:lang w:val="en-GB"/>
        </w:rPr>
        <w:t xml:space="preserve"> 202</w:t>
      </w:r>
      <w:r w:rsidR="00A71555">
        <w:rPr>
          <w:rFonts w:ascii="Arial" w:eastAsia="Times New Roman" w:hAnsi="Arial" w:cs="Arial"/>
          <w:b/>
          <w:bCs/>
          <w:sz w:val="24"/>
          <w:szCs w:val="24"/>
          <w:lang w:val="en-GB"/>
        </w:rPr>
        <w:t>5</w:t>
      </w:r>
      <w:r w:rsidR="00A15516" w:rsidRPr="00D744BE">
        <w:rPr>
          <w:rFonts w:ascii="Arial" w:eastAsia="Times New Roman" w:hAnsi="Arial" w:cs="Arial"/>
          <w:b/>
          <w:bCs/>
          <w:sz w:val="24"/>
          <w:szCs w:val="24"/>
          <w:lang w:val="en-GB"/>
        </w:rPr>
        <w:t xml:space="preserve"> (</w:t>
      </w:r>
      <w:r w:rsidR="00775C09">
        <w:rPr>
          <w:rFonts w:ascii="Arial" w:eastAsia="Times New Roman" w:hAnsi="Arial" w:cs="Arial"/>
          <w:b/>
          <w:bCs/>
          <w:sz w:val="24"/>
          <w:szCs w:val="24"/>
          <w:lang w:val="en-GB"/>
        </w:rPr>
        <w:t>mid-night</w:t>
      </w:r>
      <w:r w:rsidR="00A15516" w:rsidRPr="00D744BE">
        <w:rPr>
          <w:rFonts w:ascii="Arial" w:eastAsia="Times New Roman" w:hAnsi="Arial" w:cs="Arial"/>
          <w:b/>
          <w:bCs/>
          <w:sz w:val="24"/>
          <w:szCs w:val="24"/>
          <w:lang w:val="en-GB"/>
        </w:rPr>
        <w:t>)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>.</w:t>
      </w:r>
    </w:p>
    <w:p w14:paraId="3461D779" w14:textId="77777777" w:rsidR="00090521" w:rsidRPr="00D744BE" w:rsidRDefault="00090521">
      <w:pPr>
        <w:spacing w:before="2" w:after="0" w:line="200" w:lineRule="exact"/>
        <w:rPr>
          <w:rFonts w:ascii="Arial" w:hAnsi="Arial" w:cs="Arial"/>
          <w:sz w:val="20"/>
          <w:szCs w:val="20"/>
          <w:lang w:val="en-GB"/>
        </w:rPr>
      </w:pPr>
    </w:p>
    <w:p w14:paraId="2414D286" w14:textId="0A186986" w:rsidR="00090521" w:rsidRPr="00D744BE" w:rsidRDefault="00901D63">
      <w:pPr>
        <w:spacing w:before="61" w:after="0" w:line="240" w:lineRule="auto"/>
        <w:ind w:left="100" w:right="-20"/>
        <w:rPr>
          <w:rFonts w:ascii="Arial" w:eastAsia="Times New Roman" w:hAnsi="Arial" w:cs="Arial"/>
          <w:sz w:val="36"/>
          <w:szCs w:val="36"/>
          <w:lang w:val="en-GB"/>
        </w:rPr>
      </w:pPr>
      <w:r w:rsidRPr="00D744BE">
        <w:rPr>
          <w:rFonts w:ascii="Arial" w:eastAsia="Times New Roman" w:hAnsi="Arial" w:cs="Arial"/>
          <w:sz w:val="36"/>
          <w:szCs w:val="36"/>
          <w:lang w:val="en-GB"/>
        </w:rPr>
        <w:t>Introduction</w:t>
      </w:r>
    </w:p>
    <w:p w14:paraId="2AC80AD3" w14:textId="77777777" w:rsidR="000E4A42" w:rsidRPr="00D744BE" w:rsidRDefault="000E4A42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</w:p>
    <w:p w14:paraId="68512FD8" w14:textId="0642D506" w:rsidR="002E41E3" w:rsidRPr="00D744BE" w:rsidRDefault="000E4A42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  <w:r w:rsidRPr="00D744BE">
        <w:rPr>
          <w:rFonts w:ascii="Arial" w:eastAsia="Times New Roman" w:hAnsi="Arial" w:cs="Arial"/>
          <w:sz w:val="24"/>
          <w:szCs w:val="24"/>
          <w:lang w:val="en-GB"/>
        </w:rPr>
        <w:t xml:space="preserve">You </w:t>
      </w:r>
      <w:r w:rsidR="00C731F4">
        <w:rPr>
          <w:rFonts w:ascii="Arial" w:eastAsia="Times New Roman" w:hAnsi="Arial" w:cs="Arial"/>
          <w:sz w:val="24"/>
          <w:szCs w:val="24"/>
          <w:lang w:val="en-GB"/>
        </w:rPr>
        <w:t>will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 xml:space="preserve"> launch </w:t>
      </w:r>
      <w:r w:rsidR="00C731F4">
        <w:rPr>
          <w:rFonts w:ascii="Arial" w:eastAsia="Times New Roman" w:hAnsi="Arial" w:cs="Arial"/>
          <w:sz w:val="24"/>
          <w:szCs w:val="24"/>
          <w:lang w:val="en-GB"/>
        </w:rPr>
        <w:t>an online film shop (you can define the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 xml:space="preserve"> company name for this online shop).  You are going to deploy this e-shop website on </w:t>
      </w:r>
      <w:r w:rsidR="00C731F4">
        <w:rPr>
          <w:rFonts w:ascii="Arial" w:eastAsia="Times New Roman" w:hAnsi="Arial" w:cs="Arial"/>
          <w:sz w:val="24"/>
          <w:szCs w:val="24"/>
          <w:lang w:val="en-GB"/>
        </w:rPr>
        <w:t xml:space="preserve">a 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 xml:space="preserve">cloud services platform.  </w:t>
      </w:r>
      <w:r w:rsidR="002E41E3" w:rsidRPr="00D744BE">
        <w:rPr>
          <w:rFonts w:ascii="Arial" w:eastAsia="Times New Roman" w:hAnsi="Arial" w:cs="Arial"/>
          <w:sz w:val="24"/>
          <w:szCs w:val="24"/>
          <w:lang w:val="en-GB"/>
        </w:rPr>
        <w:t xml:space="preserve">The shop will provide an online service to play the movie through the </w:t>
      </w:r>
      <w:r w:rsidR="000D67AA" w:rsidRPr="00D744BE">
        <w:rPr>
          <w:rFonts w:ascii="Arial" w:eastAsia="Times New Roman" w:hAnsi="Arial" w:cs="Arial"/>
          <w:sz w:val="24"/>
          <w:szCs w:val="24"/>
          <w:lang w:val="en-GB"/>
        </w:rPr>
        <w:t>website</w:t>
      </w:r>
      <w:r w:rsidR="002E41E3" w:rsidRPr="00D744BE">
        <w:rPr>
          <w:rFonts w:ascii="Arial" w:eastAsia="Times New Roman" w:hAnsi="Arial" w:cs="Arial"/>
          <w:sz w:val="24"/>
          <w:szCs w:val="24"/>
          <w:lang w:val="en-GB"/>
        </w:rPr>
        <w:t xml:space="preserve"> (similar to NetFxxx, iQxxx shop)</w:t>
      </w:r>
    </w:p>
    <w:p w14:paraId="1D297AA0" w14:textId="77777777" w:rsidR="002E41E3" w:rsidRPr="00D744BE" w:rsidRDefault="002E41E3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</w:p>
    <w:p w14:paraId="7CDE8A11" w14:textId="62B48F6D" w:rsidR="00901D63" w:rsidRDefault="000E4A42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  <w:r w:rsidRPr="00D744BE">
        <w:rPr>
          <w:rFonts w:ascii="Arial" w:eastAsia="Times New Roman" w:hAnsi="Arial" w:cs="Arial"/>
          <w:sz w:val="24"/>
          <w:szCs w:val="24"/>
          <w:lang w:val="en-GB"/>
        </w:rPr>
        <w:t xml:space="preserve">In the </w:t>
      </w:r>
      <w:r w:rsidR="00775C09">
        <w:rPr>
          <w:rFonts w:ascii="Arial" w:eastAsia="Times New Roman" w:hAnsi="Arial" w:cs="Arial"/>
          <w:sz w:val="24"/>
          <w:szCs w:val="24"/>
          <w:lang w:val="en-GB"/>
        </w:rPr>
        <w:t>third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 xml:space="preserve"> stage of the website development, you </w:t>
      </w:r>
      <w:r w:rsidR="00C731F4">
        <w:rPr>
          <w:rFonts w:ascii="Arial" w:eastAsia="Times New Roman" w:hAnsi="Arial" w:cs="Arial"/>
          <w:sz w:val="24"/>
          <w:szCs w:val="24"/>
          <w:lang w:val="en-GB"/>
        </w:rPr>
        <w:t>will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="00D744BE">
        <w:rPr>
          <w:rFonts w:ascii="Arial" w:eastAsia="Times New Roman" w:hAnsi="Arial" w:cs="Arial"/>
          <w:sz w:val="24"/>
          <w:szCs w:val="24"/>
          <w:lang w:val="en-GB"/>
        </w:rPr>
        <w:t xml:space="preserve">create the </w:t>
      </w:r>
      <w:r w:rsidR="00775C09">
        <w:rPr>
          <w:rFonts w:ascii="Arial" w:eastAsia="Times New Roman" w:hAnsi="Arial" w:cs="Arial"/>
          <w:b/>
          <w:sz w:val="24"/>
          <w:szCs w:val="24"/>
          <w:highlight w:val="yellow"/>
          <w:u w:val="single"/>
          <w:lang w:val="en-GB"/>
        </w:rPr>
        <w:t>major web site with film management</w:t>
      </w:r>
      <w:r w:rsidR="00D744BE" w:rsidRPr="00B911CC">
        <w:rPr>
          <w:rFonts w:ascii="Arial" w:eastAsia="Times New Roman" w:hAnsi="Arial" w:cs="Arial"/>
          <w:b/>
          <w:sz w:val="24"/>
          <w:szCs w:val="24"/>
          <w:highlight w:val="yellow"/>
          <w:u w:val="single"/>
          <w:lang w:val="en-GB"/>
        </w:rPr>
        <w:t xml:space="preserve"> through</w:t>
      </w:r>
      <w:r w:rsidR="00D744BE" w:rsidRPr="0011500B">
        <w:rPr>
          <w:rFonts w:ascii="Arial" w:eastAsia="Times New Roman" w:hAnsi="Arial" w:cs="Arial"/>
          <w:b/>
          <w:sz w:val="24"/>
          <w:szCs w:val="24"/>
          <w:highlight w:val="yellow"/>
          <w:u w:val="single"/>
          <w:lang w:val="en-GB"/>
        </w:rPr>
        <w:t xml:space="preserve"> </w:t>
      </w:r>
      <w:r w:rsidR="0011500B" w:rsidRPr="0011500B">
        <w:rPr>
          <w:rFonts w:ascii="Arial" w:eastAsia="Times New Roman" w:hAnsi="Arial" w:cs="Arial"/>
          <w:b/>
          <w:sz w:val="24"/>
          <w:szCs w:val="24"/>
          <w:highlight w:val="yellow"/>
          <w:u w:val="single"/>
          <w:lang w:val="en-GB"/>
        </w:rPr>
        <w:t>React</w:t>
      </w:r>
      <w:r w:rsidRPr="00D744BE">
        <w:rPr>
          <w:rFonts w:ascii="Arial" w:eastAsia="Times New Roman" w:hAnsi="Arial" w:cs="Arial"/>
          <w:sz w:val="24"/>
          <w:szCs w:val="24"/>
          <w:lang w:val="en-GB"/>
        </w:rPr>
        <w:t>.</w:t>
      </w:r>
      <w:r w:rsidR="00D744BE">
        <w:rPr>
          <w:rFonts w:ascii="Arial" w:eastAsia="Times New Roman" w:hAnsi="Arial" w:cs="Arial"/>
          <w:sz w:val="24"/>
          <w:szCs w:val="24"/>
          <w:lang w:val="en-GB"/>
        </w:rPr>
        <w:t xml:space="preserve">  </w:t>
      </w:r>
      <w:r w:rsidR="00775C09">
        <w:rPr>
          <w:rFonts w:ascii="Arial" w:eastAsia="Times New Roman" w:hAnsi="Arial" w:cs="Arial"/>
          <w:sz w:val="24"/>
          <w:szCs w:val="24"/>
          <w:lang w:val="en-GB"/>
        </w:rPr>
        <w:t xml:space="preserve">The site map is designed as </w:t>
      </w:r>
      <w:r w:rsidR="002003A0">
        <w:rPr>
          <w:rFonts w:ascii="Arial" w:eastAsia="Times New Roman" w:hAnsi="Arial" w:cs="Arial"/>
          <w:sz w:val="24"/>
          <w:szCs w:val="24"/>
          <w:lang w:val="en-GB"/>
        </w:rPr>
        <w:t>follows</w:t>
      </w:r>
      <w:r w:rsidR="00775C09">
        <w:rPr>
          <w:rFonts w:ascii="Arial" w:eastAsia="Times New Roman" w:hAnsi="Arial" w:cs="Arial"/>
          <w:sz w:val="24"/>
          <w:szCs w:val="24"/>
          <w:lang w:val="en-GB"/>
        </w:rPr>
        <w:t>:</w:t>
      </w:r>
    </w:p>
    <w:p w14:paraId="4AF8EB7D" w14:textId="1F2C9AF3" w:rsidR="00775C09" w:rsidRDefault="00775C09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noProof/>
          <w:sz w:val="24"/>
          <w:szCs w:val="24"/>
          <w:lang w:val="en-GB"/>
        </w:rPr>
        <w:drawing>
          <wp:inline distT="0" distB="0" distL="0" distR="0" wp14:anchorId="0D4111EE" wp14:editId="73B4FB37">
            <wp:extent cx="5392881" cy="2023110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35072518" w14:textId="094CAF83" w:rsidR="00D744BE" w:rsidRDefault="00D744BE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</w:p>
    <w:p w14:paraId="5DF5D9C1" w14:textId="086257CA" w:rsidR="00775C09" w:rsidRDefault="00C731F4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The API provides all the information on the website, including the authorisation features</w:t>
      </w:r>
      <w:r w:rsidR="00775C09">
        <w:rPr>
          <w:rFonts w:ascii="Arial" w:eastAsia="Times New Roman" w:hAnsi="Arial" w:cs="Arial"/>
          <w:sz w:val="24"/>
          <w:szCs w:val="24"/>
          <w:lang w:val="en-GB"/>
        </w:rPr>
        <w:t xml:space="preserve">.  The official API location will be announced in the lesson and 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on </w:t>
      </w:r>
      <w:r w:rsidR="00775C09">
        <w:rPr>
          <w:rFonts w:ascii="Arial" w:eastAsia="Times New Roman" w:hAnsi="Arial" w:cs="Arial"/>
          <w:sz w:val="24"/>
          <w:szCs w:val="24"/>
          <w:lang w:val="en-GB"/>
        </w:rPr>
        <w:t>Moodle.</w:t>
      </w:r>
    </w:p>
    <w:p w14:paraId="6ED68C8A" w14:textId="10A7AA49" w:rsidR="000E4A42" w:rsidRDefault="000E4A42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</w:p>
    <w:p w14:paraId="0B3C7E0D" w14:textId="1A800DD1" w:rsidR="00775C09" w:rsidRDefault="00775C09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 xml:space="preserve">The detail of each page is shown as </w:t>
      </w:r>
      <w:r w:rsidR="00C731F4">
        <w:rPr>
          <w:rFonts w:ascii="Arial" w:eastAsia="Times New Roman" w:hAnsi="Arial" w:cs="Arial"/>
          <w:sz w:val="24"/>
          <w:szCs w:val="24"/>
          <w:lang w:val="en-GB"/>
        </w:rPr>
        <w:t>follows</w:t>
      </w:r>
      <w:r>
        <w:rPr>
          <w:rFonts w:ascii="Arial" w:eastAsia="Times New Roman" w:hAnsi="Arial" w:cs="Arial"/>
          <w:sz w:val="24"/>
          <w:szCs w:val="24"/>
          <w:lang w:val="en-GB"/>
        </w:rPr>
        <w:t>:</w:t>
      </w:r>
    </w:p>
    <w:p w14:paraId="211358E6" w14:textId="41EE116F" w:rsidR="00775C09" w:rsidRDefault="00775C09" w:rsidP="00775C09">
      <w:pPr>
        <w:pStyle w:val="ListParagraph"/>
        <w:numPr>
          <w:ilvl w:val="0"/>
          <w:numId w:val="6"/>
        </w:numPr>
        <w:tabs>
          <w:tab w:val="right" w:pos="8931"/>
        </w:tabs>
        <w:spacing w:after="0" w:line="240" w:lineRule="auto"/>
        <w:ind w:leftChars="0" w:right="-20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The landing page (Main page</w:t>
      </w:r>
      <w:r w:rsidR="00000B35">
        <w:rPr>
          <w:rFonts w:ascii="Arial" w:eastAsia="Times New Roman" w:hAnsi="Arial" w:cs="Arial"/>
          <w:sz w:val="24"/>
          <w:szCs w:val="24"/>
          <w:lang w:val="en-GB"/>
        </w:rPr>
        <w:t>, total 30 marks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) </w:t>
      </w:r>
    </w:p>
    <w:p w14:paraId="653F70DB" w14:textId="68172753" w:rsidR="00775C09" w:rsidRDefault="00775C09" w:rsidP="00775C09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 xml:space="preserve">login feature 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5B4C92D0" w14:textId="1C0B9C38" w:rsidR="00775C09" w:rsidRDefault="00705BA1" w:rsidP="00775C09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List</w:t>
      </w:r>
      <w:r w:rsidR="00775C09">
        <w:rPr>
          <w:rFonts w:ascii="Arial" w:eastAsia="Times New Roman" w:hAnsi="Arial" w:cs="Arial"/>
          <w:sz w:val="24"/>
          <w:szCs w:val="24"/>
          <w:lang w:val="en-GB"/>
        </w:rPr>
        <w:t xml:space="preserve"> film (Basic information only)</w:t>
      </w:r>
      <w:r w:rsidR="00775C09"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1ACB8392" w14:textId="46DF0A72" w:rsidR="00775C09" w:rsidRDefault="00775C09" w:rsidP="00775C09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 xml:space="preserve">Web site header and footer designed by </w:t>
      </w:r>
      <w:r w:rsidR="00705BA1">
        <w:rPr>
          <w:rFonts w:ascii="Arial" w:eastAsia="Times New Roman" w:hAnsi="Arial" w:cs="Arial"/>
          <w:sz w:val="24"/>
          <w:szCs w:val="24"/>
          <w:lang w:val="en-GB"/>
        </w:rPr>
        <w:t>you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="00452D9A">
        <w:rPr>
          <w:rFonts w:ascii="Arial" w:eastAsia="Times New Roman" w:hAnsi="Arial" w:cs="Arial"/>
          <w:sz w:val="24"/>
          <w:szCs w:val="24"/>
          <w:lang w:val="en-GB"/>
        </w:rPr>
        <w:t xml:space="preserve">(Any information provided by </w:t>
      </w:r>
      <w:r w:rsidR="00E2150F">
        <w:rPr>
          <w:rFonts w:ascii="Arial" w:eastAsia="Times New Roman" w:hAnsi="Arial" w:cs="Arial"/>
          <w:sz w:val="24"/>
          <w:szCs w:val="24"/>
          <w:lang w:val="en-GB"/>
        </w:rPr>
        <w:t xml:space="preserve">the </w:t>
      </w:r>
      <w:r w:rsidR="00452D9A">
        <w:rPr>
          <w:rFonts w:ascii="Arial" w:eastAsia="Times New Roman" w:hAnsi="Arial" w:cs="Arial"/>
          <w:sz w:val="24"/>
          <w:szCs w:val="24"/>
          <w:lang w:val="en-GB"/>
        </w:rPr>
        <w:t>tutor will not be marked)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4501561D" w14:textId="779B15B6" w:rsidR="00452D9A" w:rsidRDefault="00452D9A" w:rsidP="00775C09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 xml:space="preserve">Each film is available </w:t>
      </w:r>
      <w:r w:rsidR="00705BA1">
        <w:rPr>
          <w:rFonts w:ascii="Arial" w:eastAsia="Times New Roman" w:hAnsi="Arial" w:cs="Arial"/>
          <w:sz w:val="24"/>
          <w:szCs w:val="24"/>
          <w:lang w:val="en-GB"/>
        </w:rPr>
        <w:t xml:space="preserve">with a </w:t>
      </w:r>
      <w:r>
        <w:rPr>
          <w:rFonts w:ascii="Arial" w:eastAsia="Times New Roman" w:hAnsi="Arial" w:cs="Arial"/>
          <w:sz w:val="24"/>
          <w:szCs w:val="24"/>
          <w:lang w:val="en-GB"/>
        </w:rPr>
        <w:t>link to a detail page (Film detail)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6C94522A" w14:textId="4056B9A5" w:rsidR="00A770CD" w:rsidRDefault="00A770CD" w:rsidP="00A770CD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 xml:space="preserve">All </w:t>
      </w:r>
      <w:r w:rsidR="002003A0">
        <w:rPr>
          <w:rFonts w:ascii="Arial" w:eastAsia="Times New Roman" w:hAnsi="Arial" w:cs="Arial"/>
          <w:sz w:val="24"/>
          <w:szCs w:val="24"/>
          <w:lang w:val="en-GB"/>
        </w:rPr>
        <w:t>detailed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information available from </w:t>
      </w:r>
      <w:r w:rsidR="00705BA1">
        <w:rPr>
          <w:rFonts w:ascii="Arial" w:eastAsia="Times New Roman" w:hAnsi="Arial" w:cs="Arial"/>
          <w:sz w:val="24"/>
          <w:szCs w:val="24"/>
          <w:lang w:val="en-GB"/>
        </w:rPr>
        <w:t xml:space="preserve">the 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API must be displayed here. (Deduce 50% if the ObjectID </w:t>
      </w:r>
      <w:r w:rsidR="00705BA1">
        <w:rPr>
          <w:rFonts w:ascii="Arial" w:eastAsia="Times New Roman" w:hAnsi="Arial" w:cs="Arial"/>
          <w:sz w:val="24"/>
          <w:szCs w:val="24"/>
          <w:lang w:val="en-GB"/>
        </w:rPr>
        <w:t>displayed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on screen.)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3F66FA12" w14:textId="4D801352" w:rsidR="00A770CD" w:rsidRPr="00A770CD" w:rsidRDefault="00A770CD" w:rsidP="00775C09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 w:rsidRPr="00A770CD">
        <w:rPr>
          <w:rFonts w:ascii="Arial" w:eastAsia="Times New Roman" w:hAnsi="Arial" w:cs="Arial"/>
          <w:sz w:val="24"/>
          <w:szCs w:val="24"/>
          <w:lang w:val="en-GB"/>
        </w:rPr>
        <w:t>A back button is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available to go back to the main page.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60330D88" w14:textId="1427C41C" w:rsidR="00452D9A" w:rsidRDefault="00452D9A" w:rsidP="00452D9A">
      <w:pPr>
        <w:pStyle w:val="ListParagraph"/>
        <w:numPr>
          <w:ilvl w:val="0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Add film page</w:t>
      </w:r>
      <w:r w:rsidR="00000B35">
        <w:rPr>
          <w:rFonts w:ascii="Arial" w:eastAsia="Times New Roman" w:hAnsi="Arial" w:cs="Arial"/>
          <w:sz w:val="24"/>
          <w:szCs w:val="24"/>
          <w:lang w:val="en-GB"/>
        </w:rPr>
        <w:t xml:space="preserve"> (Total 20 marks)</w:t>
      </w:r>
    </w:p>
    <w:p w14:paraId="691B6A59" w14:textId="731E7F75" w:rsidR="00452D9A" w:rsidRDefault="00452D9A" w:rsidP="00452D9A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Only staff can access to this page, a routing link should be available after login.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3767AC8C" w14:textId="1C77AF75" w:rsidR="00452D9A" w:rsidRDefault="00452D9A" w:rsidP="00452D9A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 xml:space="preserve">There is one textbox available for staff to input the film name.  The </w:t>
      </w:r>
      <w:r w:rsidR="00705BA1">
        <w:rPr>
          <w:rFonts w:ascii="Arial" w:eastAsia="Times New Roman" w:hAnsi="Arial" w:cs="Arial"/>
          <w:sz w:val="24"/>
          <w:szCs w:val="24"/>
          <w:lang w:val="en-GB"/>
        </w:rPr>
        <w:t>film's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="00705BA1">
        <w:rPr>
          <w:rFonts w:ascii="Arial" w:eastAsia="Times New Roman" w:hAnsi="Arial" w:cs="Arial"/>
          <w:sz w:val="24"/>
          <w:szCs w:val="24"/>
          <w:lang w:val="en-GB"/>
        </w:rPr>
        <w:t>detailed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information will be loaded once </w:t>
      </w:r>
      <w:r w:rsidR="00A770CD">
        <w:rPr>
          <w:rFonts w:ascii="Arial" w:eastAsia="Times New Roman" w:hAnsi="Arial" w:cs="Arial"/>
          <w:sz w:val="24"/>
          <w:szCs w:val="24"/>
          <w:lang w:val="en-GB"/>
        </w:rPr>
        <w:t xml:space="preserve">the search button is </w:t>
      </w:r>
      <w:r w:rsidR="00A770CD">
        <w:rPr>
          <w:rFonts w:ascii="Arial" w:eastAsia="Times New Roman" w:hAnsi="Arial" w:cs="Arial"/>
          <w:sz w:val="24"/>
          <w:szCs w:val="24"/>
          <w:lang w:val="en-GB"/>
        </w:rPr>
        <w:lastRenderedPageBreak/>
        <w:t>clicked through the designated API endpoint.</w:t>
      </w:r>
      <w:r w:rsidR="00A770CD"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4F21B592" w14:textId="226E2E59" w:rsidR="00A770CD" w:rsidRDefault="00A770CD" w:rsidP="00452D9A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 xml:space="preserve">The film information should be available for the staff editing (Film name </w:t>
      </w:r>
      <w:r w:rsidR="00C83E29">
        <w:rPr>
          <w:rFonts w:ascii="Arial" w:eastAsia="Times New Roman" w:hAnsi="Arial" w:cs="Arial"/>
          <w:sz w:val="24"/>
          <w:szCs w:val="24"/>
          <w:lang w:val="en-GB"/>
        </w:rPr>
        <w:t xml:space="preserve">and poster </w:t>
      </w:r>
      <w:r>
        <w:rPr>
          <w:rFonts w:ascii="Arial" w:eastAsia="Times New Roman" w:hAnsi="Arial" w:cs="Arial"/>
          <w:sz w:val="24"/>
          <w:szCs w:val="24"/>
          <w:lang w:val="en-GB"/>
        </w:rPr>
        <w:t>cannot be changed.)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52B8E577" w14:textId="4711FB84" w:rsidR="00A770CD" w:rsidRDefault="00A770CD" w:rsidP="00452D9A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There is a cancel button to go back to the film listed page and a save button to all the designated API endpoint to save the film information to the database.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17EAC050" w14:textId="6E96BBE1" w:rsidR="00E2150F" w:rsidRDefault="00E2150F" w:rsidP="00E2150F">
      <w:pPr>
        <w:pStyle w:val="ListParagraph"/>
        <w:numPr>
          <w:ilvl w:val="0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Other features:</w:t>
      </w:r>
      <w:r w:rsidR="00000B35">
        <w:rPr>
          <w:rFonts w:ascii="Arial" w:eastAsia="Times New Roman" w:hAnsi="Arial" w:cs="Arial"/>
          <w:sz w:val="24"/>
          <w:szCs w:val="24"/>
          <w:lang w:val="en-GB"/>
        </w:rPr>
        <w:t xml:space="preserve"> (Total 20 marks)</w:t>
      </w:r>
    </w:p>
    <w:p w14:paraId="741208DC" w14:textId="13E34C03" w:rsidR="00E2150F" w:rsidRDefault="00E2150F" w:rsidP="00E2150F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 xml:space="preserve">The API will return a token each time for each login.  You should store the token and send the token for each authorization feature. 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11E7CC29" w14:textId="5F4FA6CD" w:rsidR="00E2150F" w:rsidRDefault="00E2150F" w:rsidP="00E2150F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A good design with a well-structured CSS design.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7283BBA9" w14:textId="0003AEBC" w:rsidR="00E2150F" w:rsidRDefault="00E2150F" w:rsidP="00E2150F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 xml:space="preserve">Well-structured </w:t>
      </w:r>
      <w:r w:rsidR="00740F06">
        <w:rPr>
          <w:rFonts w:ascii="Arial" w:eastAsia="Times New Roman" w:hAnsi="Arial" w:cs="Arial"/>
          <w:sz w:val="24"/>
          <w:szCs w:val="24"/>
          <w:lang w:val="en-GB"/>
        </w:rPr>
        <w:t>React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project structures (views, components, router…)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3C5CA6C0" w14:textId="768E7BEA" w:rsidR="00000B35" w:rsidRPr="00000B35" w:rsidRDefault="00E2150F" w:rsidP="00000B35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A video demonstration is required</w:t>
      </w:r>
      <w:r w:rsidR="00740F06">
        <w:rPr>
          <w:rFonts w:ascii="Arial" w:eastAsia="Times New Roman" w:hAnsi="Arial" w:cs="Arial"/>
          <w:sz w:val="24"/>
          <w:szCs w:val="24"/>
          <w:lang w:val="en-GB"/>
        </w:rPr>
        <w:t>,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which should not </w:t>
      </w:r>
      <w:r w:rsidR="00740F06">
        <w:rPr>
          <w:rFonts w:ascii="Arial" w:eastAsia="Times New Roman" w:hAnsi="Arial" w:cs="Arial"/>
          <w:sz w:val="24"/>
          <w:szCs w:val="24"/>
          <w:lang w:val="en-GB"/>
        </w:rPr>
        <w:t>exceed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3 minutes.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4C2C3B81" w14:textId="47C859EE" w:rsidR="00E2150F" w:rsidRDefault="00E2150F" w:rsidP="00E2150F">
      <w:pPr>
        <w:pStyle w:val="ListParagraph"/>
        <w:numPr>
          <w:ilvl w:val="0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 xml:space="preserve">Bonus features: </w:t>
      </w:r>
      <w:r w:rsidR="00000B35">
        <w:rPr>
          <w:rFonts w:ascii="Arial" w:eastAsia="Times New Roman" w:hAnsi="Arial" w:cs="Arial"/>
          <w:sz w:val="24"/>
          <w:szCs w:val="24"/>
          <w:lang w:val="en-GB"/>
        </w:rPr>
        <w:t>(Total 30 marks)</w:t>
      </w:r>
    </w:p>
    <w:p w14:paraId="3D4E5F12" w14:textId="6EF04724" w:rsidR="00000B35" w:rsidRDefault="00E2150F" w:rsidP="00000B35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Logout feature</w:t>
      </w:r>
      <w:r w:rsidR="002003A0">
        <w:rPr>
          <w:rFonts w:ascii="Arial" w:eastAsia="Times New Roman" w:hAnsi="Arial" w:cs="Arial"/>
          <w:sz w:val="24"/>
          <w:szCs w:val="24"/>
          <w:lang w:val="en-GB"/>
        </w:rPr>
        <w:t xml:space="preserve"> (Update database </w:t>
      </w:r>
      <w:r w:rsidR="00740F06">
        <w:rPr>
          <w:rFonts w:ascii="Arial" w:eastAsia="Times New Roman" w:hAnsi="Arial" w:cs="Arial"/>
          <w:sz w:val="24"/>
          <w:szCs w:val="24"/>
          <w:lang w:val="en-GB"/>
        </w:rPr>
        <w:t>is</w:t>
      </w:r>
      <w:r w:rsidR="002003A0">
        <w:rPr>
          <w:rFonts w:ascii="Arial" w:eastAsia="Times New Roman" w:hAnsi="Arial" w:cs="Arial"/>
          <w:sz w:val="24"/>
          <w:szCs w:val="24"/>
          <w:lang w:val="en-GB"/>
        </w:rPr>
        <w:t xml:space="preserve"> NOT required)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1 mark]</w:t>
      </w:r>
    </w:p>
    <w:p w14:paraId="65B2F5BD" w14:textId="5B5FD7EF" w:rsidR="00000B35" w:rsidRDefault="00000B35" w:rsidP="00000B35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 xml:space="preserve">No </w:t>
      </w:r>
      <w:r w:rsidR="00740F06">
        <w:rPr>
          <w:rFonts w:ascii="Arial" w:eastAsia="Times New Roman" w:hAnsi="Arial" w:cs="Arial"/>
          <w:sz w:val="24"/>
          <w:szCs w:val="24"/>
          <w:lang w:val="en-GB"/>
        </w:rPr>
        <w:t>hard-coded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data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4 marks]</w:t>
      </w:r>
    </w:p>
    <w:p w14:paraId="75BBB1B1" w14:textId="39986C8D" w:rsidR="00000B35" w:rsidRDefault="00000B35" w:rsidP="00000B35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Paging list view for the film list.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</w:t>
      </w:r>
      <w:r w:rsidR="00705BA1">
        <w:rPr>
          <w:rFonts w:ascii="Arial" w:eastAsia="Times New Roman" w:hAnsi="Arial" w:cs="Arial"/>
          <w:sz w:val="24"/>
          <w:szCs w:val="24"/>
          <w:lang w:val="en-GB"/>
        </w:rPr>
        <w:t>5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marks]</w:t>
      </w:r>
    </w:p>
    <w:p w14:paraId="27892CE0" w14:textId="405297F5" w:rsidR="00705BA1" w:rsidRDefault="00705BA1" w:rsidP="00000B35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Filtering the list based on months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57F8F711" w14:textId="651FB3CD" w:rsidR="00000B35" w:rsidRDefault="00000B35" w:rsidP="00000B35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Staff account password change page.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5B9E18CA" w14:textId="06525F5D" w:rsidR="00000B35" w:rsidRDefault="00740F06" w:rsidP="00000B35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 xml:space="preserve">The current date/time information is </w:t>
      </w:r>
      <w:r w:rsidR="00000B35">
        <w:rPr>
          <w:rFonts w:ascii="Arial" w:eastAsia="Times New Roman" w:hAnsi="Arial" w:cs="Arial"/>
          <w:sz w:val="24"/>
          <w:szCs w:val="24"/>
          <w:lang w:val="en-GB"/>
        </w:rPr>
        <w:t xml:space="preserve">somewhere </w:t>
      </w:r>
      <w:r>
        <w:rPr>
          <w:rFonts w:ascii="Arial" w:eastAsia="Times New Roman" w:hAnsi="Arial" w:cs="Arial"/>
          <w:sz w:val="24"/>
          <w:szCs w:val="24"/>
          <w:lang w:val="en-GB"/>
        </w:rPr>
        <w:t>on</w:t>
      </w:r>
      <w:r w:rsidR="00000B35">
        <w:rPr>
          <w:rFonts w:ascii="Arial" w:eastAsia="Times New Roman" w:hAnsi="Arial" w:cs="Arial"/>
          <w:sz w:val="24"/>
          <w:szCs w:val="24"/>
          <w:lang w:val="en-GB"/>
        </w:rPr>
        <w:t xml:space="preserve"> the landing page. </w:t>
      </w:r>
      <w:r w:rsidR="00000B35">
        <w:rPr>
          <w:rFonts w:ascii="Arial" w:eastAsia="Times New Roman" w:hAnsi="Arial" w:cs="Arial"/>
          <w:sz w:val="24"/>
          <w:szCs w:val="24"/>
          <w:lang w:val="en-GB"/>
        </w:rPr>
        <w:tab/>
      </w:r>
      <w:r w:rsidR="00000B35" w:rsidRPr="00000B35">
        <w:rPr>
          <w:rFonts w:ascii="Arial" w:eastAsia="Times New Roman" w:hAnsi="Arial" w:cs="Arial"/>
          <w:sz w:val="24"/>
          <w:szCs w:val="24"/>
          <w:lang w:val="en-GB"/>
        </w:rPr>
        <w:t>[5 marks]</w:t>
      </w:r>
    </w:p>
    <w:p w14:paraId="0D55E614" w14:textId="0D74E099" w:rsidR="00740F06" w:rsidRDefault="00740F06" w:rsidP="00740F06">
      <w:pPr>
        <w:pStyle w:val="ListParagraph"/>
        <w:numPr>
          <w:ilvl w:val="1"/>
          <w:numId w:val="8"/>
        </w:numPr>
        <w:tabs>
          <w:tab w:val="right" w:pos="8789"/>
        </w:tabs>
        <w:spacing w:after="0" w:line="240" w:lineRule="auto"/>
        <w:ind w:leftChars="0"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Any feature that not listed above but related to the case.</w:t>
      </w:r>
      <w:r>
        <w:rPr>
          <w:rFonts w:ascii="Arial" w:eastAsia="Times New Roman" w:hAnsi="Arial" w:cs="Arial"/>
          <w:sz w:val="24"/>
          <w:szCs w:val="24"/>
          <w:lang w:val="en-GB"/>
        </w:rPr>
        <w:tab/>
        <w:t>[5 marks]</w:t>
      </w:r>
    </w:p>
    <w:p w14:paraId="1A19ABFF" w14:textId="18B1D7B8" w:rsidR="00143428" w:rsidRDefault="00143428">
      <w:pPr>
        <w:rPr>
          <w:rFonts w:ascii="Arial" w:eastAsia="Times New Roman" w:hAnsi="Arial" w:cs="Arial"/>
          <w:sz w:val="24"/>
          <w:szCs w:val="24"/>
          <w:lang w:val="en-GB"/>
        </w:rPr>
      </w:pPr>
    </w:p>
    <w:p w14:paraId="6FB88BE8" w14:textId="45F926BE" w:rsidR="00775C09" w:rsidRDefault="00775C09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</w:p>
    <w:p w14:paraId="2C35F7FC" w14:textId="36B62C0A" w:rsidR="00143428" w:rsidRDefault="0011500B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API information</w:t>
      </w:r>
      <w:r w:rsidR="00497414">
        <w:rPr>
          <w:rFonts w:ascii="Arial" w:eastAsia="Times New Roman" w:hAnsi="Arial" w:cs="Arial"/>
          <w:sz w:val="24"/>
          <w:szCs w:val="24"/>
          <w:lang w:val="en-GB"/>
        </w:rPr>
        <w:t xml:space="preserve"> is available here: </w:t>
      </w:r>
      <w:hyperlink r:id="rId12" w:history="1">
        <w:r w:rsidR="00497414" w:rsidRPr="00F1659D">
          <w:rPr>
            <w:rStyle w:val="Hyperlink"/>
            <w:rFonts w:ascii="Arial" w:eastAsia="Times New Roman" w:hAnsi="Arial" w:cs="Arial"/>
            <w:sz w:val="24"/>
            <w:szCs w:val="24"/>
            <w:lang w:val="en-GB"/>
          </w:rPr>
          <w:t>https://pcpdfilm.starsknights.com:18888/</w:t>
        </w:r>
      </w:hyperlink>
    </w:p>
    <w:p w14:paraId="66AB77D4" w14:textId="19BBC398" w:rsidR="00497414" w:rsidRDefault="00497414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</w:p>
    <w:p w14:paraId="534B4E19" w14:textId="310079A6" w:rsidR="00497414" w:rsidRDefault="00497414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User information:   (will be available on April 27)</w:t>
      </w:r>
    </w:p>
    <w:p w14:paraId="3EF389F1" w14:textId="5BE567B4" w:rsidR="00497414" w:rsidRDefault="00497414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Customer: c(studentid)</w:t>
      </w:r>
    </w:p>
    <w:p w14:paraId="0AC844C1" w14:textId="7F354488" w:rsidR="00497414" w:rsidRDefault="00497414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Staff: s(studentid)</w:t>
      </w:r>
    </w:p>
    <w:p w14:paraId="1F77B57B" w14:textId="4BE3AF29" w:rsidR="00497414" w:rsidRDefault="00497414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Default Password: 1234567890</w:t>
      </w:r>
    </w:p>
    <w:p w14:paraId="1F2F7427" w14:textId="78C3939B" w:rsidR="00497414" w:rsidRDefault="00497414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</w:p>
    <w:p w14:paraId="22B63512" w14:textId="431EC19D" w:rsidR="00740F06" w:rsidRDefault="00740F06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</w:p>
    <w:p w14:paraId="0DF68838" w14:textId="435377C8" w:rsidR="00740F06" w:rsidRDefault="00740F06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Good Sample:</w:t>
      </w:r>
    </w:p>
    <w:p w14:paraId="38AED06F" w14:textId="19D73D1D" w:rsidR="00740F06" w:rsidRDefault="00176163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  <w:hyperlink r:id="rId13" w:history="1">
        <w:r w:rsidR="00740F06" w:rsidRPr="00814036">
          <w:rPr>
            <w:rStyle w:val="Hyperlink"/>
            <w:rFonts w:ascii="Arial" w:eastAsia="Times New Roman" w:hAnsi="Arial" w:cs="Arial"/>
            <w:sz w:val="24"/>
            <w:szCs w:val="24"/>
            <w:lang w:val="en-GB"/>
          </w:rPr>
          <w:t>https://www.youtube.com/watch?v=zGggOOAOUxs</w:t>
        </w:r>
      </w:hyperlink>
    </w:p>
    <w:p w14:paraId="785A8A8A" w14:textId="5F0F3F2A" w:rsidR="00740F06" w:rsidRDefault="00740F06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</w:p>
    <w:p w14:paraId="66F719D1" w14:textId="65A16E73" w:rsidR="00740F06" w:rsidRDefault="00740F06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Normal Sample:</w:t>
      </w:r>
    </w:p>
    <w:p w14:paraId="7D172BAF" w14:textId="7864F257" w:rsidR="00740F06" w:rsidRDefault="00176163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  <w:hyperlink r:id="rId14" w:history="1">
        <w:r w:rsidR="00740F06" w:rsidRPr="00814036">
          <w:rPr>
            <w:rStyle w:val="Hyperlink"/>
            <w:rFonts w:ascii="Arial" w:eastAsia="Times New Roman" w:hAnsi="Arial" w:cs="Arial"/>
            <w:sz w:val="24"/>
            <w:szCs w:val="24"/>
            <w:lang w:val="en-GB"/>
          </w:rPr>
          <w:t>https://www.youtube.com/watch?v=TUcumHqr4GI&amp;sttick=0</w:t>
        </w:r>
      </w:hyperlink>
    </w:p>
    <w:p w14:paraId="1B74A489" w14:textId="77777777" w:rsidR="00740F06" w:rsidRPr="00D744BE" w:rsidRDefault="00740F06" w:rsidP="000E4A42">
      <w:pPr>
        <w:spacing w:after="0" w:line="240" w:lineRule="auto"/>
        <w:ind w:right="202"/>
        <w:rPr>
          <w:rFonts w:ascii="Arial" w:eastAsia="Times New Roman" w:hAnsi="Arial" w:cs="Arial"/>
          <w:sz w:val="24"/>
          <w:szCs w:val="24"/>
          <w:lang w:val="en-GB"/>
        </w:rPr>
      </w:pPr>
    </w:p>
    <w:sectPr w:rsidR="00740F06" w:rsidRPr="00D744BE" w:rsidSect="00901D63">
      <w:headerReference w:type="default" r:id="rId15"/>
      <w:pgSz w:w="11920" w:h="16840"/>
      <w:pgMar w:top="1360" w:right="1420" w:bottom="1200" w:left="1340" w:header="0" w:footer="10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E7E91" w14:textId="77777777" w:rsidR="00176163" w:rsidRDefault="00176163">
      <w:pPr>
        <w:spacing w:after="0" w:line="240" w:lineRule="auto"/>
      </w:pPr>
      <w:r>
        <w:separator/>
      </w:r>
    </w:p>
  </w:endnote>
  <w:endnote w:type="continuationSeparator" w:id="0">
    <w:p w14:paraId="5B87B553" w14:textId="77777777" w:rsidR="00176163" w:rsidRDefault="00176163">
      <w:pPr>
        <w:spacing w:after="0" w:line="240" w:lineRule="auto"/>
      </w:pPr>
      <w:r>
        <w:continuationSeparator/>
      </w:r>
    </w:p>
  </w:endnote>
  <w:endnote w:type="continuationNotice" w:id="1">
    <w:p w14:paraId="4DA8B7F9" w14:textId="77777777" w:rsidR="00176163" w:rsidRDefault="001761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64A12" w14:textId="77777777" w:rsidR="00176163" w:rsidRDefault="00176163">
      <w:pPr>
        <w:spacing w:after="0" w:line="240" w:lineRule="auto"/>
      </w:pPr>
      <w:r>
        <w:separator/>
      </w:r>
    </w:p>
  </w:footnote>
  <w:footnote w:type="continuationSeparator" w:id="0">
    <w:p w14:paraId="127BFD0E" w14:textId="77777777" w:rsidR="00176163" w:rsidRDefault="00176163">
      <w:pPr>
        <w:spacing w:after="0" w:line="240" w:lineRule="auto"/>
      </w:pPr>
      <w:r>
        <w:continuationSeparator/>
      </w:r>
    </w:p>
  </w:footnote>
  <w:footnote w:type="continuationNotice" w:id="1">
    <w:p w14:paraId="716EACAC" w14:textId="77777777" w:rsidR="00176163" w:rsidRDefault="0017616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7EC3D" w14:textId="6E094B2E" w:rsidR="00B209C6" w:rsidRDefault="00B209C6">
    <w:pPr>
      <w:spacing w:after="0" w:line="200" w:lineRule="exac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C6B23"/>
    <w:multiLevelType w:val="hybridMultilevel"/>
    <w:tmpl w:val="F168AC5E"/>
    <w:lvl w:ilvl="0" w:tplc="183C0158">
      <w:start w:val="2"/>
      <w:numFmt w:val="bullet"/>
      <w:lvlText w:val="-"/>
      <w:lvlJc w:val="left"/>
      <w:pPr>
        <w:ind w:left="49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9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7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1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9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7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8" w:hanging="480"/>
      </w:pPr>
      <w:rPr>
        <w:rFonts w:ascii="Wingdings" w:hAnsi="Wingdings" w:hint="default"/>
      </w:rPr>
    </w:lvl>
  </w:abstractNum>
  <w:abstractNum w:abstractNumId="1" w15:restartNumberingAfterBreak="0">
    <w:nsid w:val="12A0323A"/>
    <w:multiLevelType w:val="hybridMultilevel"/>
    <w:tmpl w:val="4DC87D40"/>
    <w:lvl w:ilvl="0" w:tplc="0809000F">
      <w:start w:val="1"/>
      <w:numFmt w:val="decimal"/>
      <w:lvlText w:val="%1."/>
      <w:lvlJc w:val="left"/>
      <w:pPr>
        <w:ind w:left="820" w:hanging="360"/>
      </w:p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184A0D71"/>
    <w:multiLevelType w:val="hybridMultilevel"/>
    <w:tmpl w:val="D78C8D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DE6202"/>
    <w:multiLevelType w:val="hybridMultilevel"/>
    <w:tmpl w:val="1300517C"/>
    <w:lvl w:ilvl="0" w:tplc="4E301D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36713D"/>
    <w:multiLevelType w:val="hybridMultilevel"/>
    <w:tmpl w:val="1AC680A2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A438F2"/>
    <w:multiLevelType w:val="hybridMultilevel"/>
    <w:tmpl w:val="9BC8E37C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0B3E4D"/>
    <w:multiLevelType w:val="hybridMultilevel"/>
    <w:tmpl w:val="A4B2BE6A"/>
    <w:lvl w:ilvl="0" w:tplc="0809000F">
      <w:start w:val="1"/>
      <w:numFmt w:val="decimal"/>
      <w:lvlText w:val="%1."/>
      <w:lvlJc w:val="left"/>
      <w:pPr>
        <w:ind w:left="820" w:hanging="360"/>
      </w:pPr>
    </w:lvl>
    <w:lvl w:ilvl="1" w:tplc="08090019" w:tentative="1">
      <w:start w:val="1"/>
      <w:numFmt w:val="lowerLetter"/>
      <w:lvlText w:val="%2."/>
      <w:lvlJc w:val="left"/>
      <w:pPr>
        <w:ind w:left="1540" w:hanging="360"/>
      </w:pPr>
    </w:lvl>
    <w:lvl w:ilvl="2" w:tplc="0809001B" w:tentative="1">
      <w:start w:val="1"/>
      <w:numFmt w:val="lowerRoman"/>
      <w:lvlText w:val="%3."/>
      <w:lvlJc w:val="right"/>
      <w:pPr>
        <w:ind w:left="2260" w:hanging="180"/>
      </w:pPr>
    </w:lvl>
    <w:lvl w:ilvl="3" w:tplc="0809000F" w:tentative="1">
      <w:start w:val="1"/>
      <w:numFmt w:val="decimal"/>
      <w:lvlText w:val="%4."/>
      <w:lvlJc w:val="left"/>
      <w:pPr>
        <w:ind w:left="2980" w:hanging="360"/>
      </w:pPr>
    </w:lvl>
    <w:lvl w:ilvl="4" w:tplc="08090019" w:tentative="1">
      <w:start w:val="1"/>
      <w:numFmt w:val="lowerLetter"/>
      <w:lvlText w:val="%5."/>
      <w:lvlJc w:val="left"/>
      <w:pPr>
        <w:ind w:left="3700" w:hanging="360"/>
      </w:pPr>
    </w:lvl>
    <w:lvl w:ilvl="5" w:tplc="0809001B" w:tentative="1">
      <w:start w:val="1"/>
      <w:numFmt w:val="lowerRoman"/>
      <w:lvlText w:val="%6."/>
      <w:lvlJc w:val="right"/>
      <w:pPr>
        <w:ind w:left="4420" w:hanging="180"/>
      </w:pPr>
    </w:lvl>
    <w:lvl w:ilvl="6" w:tplc="0809000F" w:tentative="1">
      <w:start w:val="1"/>
      <w:numFmt w:val="decimal"/>
      <w:lvlText w:val="%7."/>
      <w:lvlJc w:val="left"/>
      <w:pPr>
        <w:ind w:left="5140" w:hanging="360"/>
      </w:pPr>
    </w:lvl>
    <w:lvl w:ilvl="7" w:tplc="08090019" w:tentative="1">
      <w:start w:val="1"/>
      <w:numFmt w:val="lowerLetter"/>
      <w:lvlText w:val="%8."/>
      <w:lvlJc w:val="left"/>
      <w:pPr>
        <w:ind w:left="5860" w:hanging="360"/>
      </w:pPr>
    </w:lvl>
    <w:lvl w:ilvl="8" w:tplc="08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7" w15:restartNumberingAfterBreak="0">
    <w:nsid w:val="5C69605F"/>
    <w:multiLevelType w:val="hybridMultilevel"/>
    <w:tmpl w:val="CAC6C7C0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6"/>
  </w:num>
  <w:num w:numId="5">
    <w:abstractNumId w:val="5"/>
  </w:num>
  <w:num w:numId="6">
    <w:abstractNumId w:val="4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jO1sDAyMjA1tLBQ0lEKTi0uzszPAykwqQUAgFNiMSwAAAA="/>
  </w:docVars>
  <w:rsids>
    <w:rsidRoot w:val="00090521"/>
    <w:rsid w:val="00000B35"/>
    <w:rsid w:val="0001003D"/>
    <w:rsid w:val="00090521"/>
    <w:rsid w:val="000B233F"/>
    <w:rsid w:val="000D67AA"/>
    <w:rsid w:val="000E4A42"/>
    <w:rsid w:val="0011500B"/>
    <w:rsid w:val="00143428"/>
    <w:rsid w:val="00166BBF"/>
    <w:rsid w:val="00176163"/>
    <w:rsid w:val="001D2D18"/>
    <w:rsid w:val="002003A0"/>
    <w:rsid w:val="00211ADD"/>
    <w:rsid w:val="00256232"/>
    <w:rsid w:val="00267512"/>
    <w:rsid w:val="002E41E3"/>
    <w:rsid w:val="00342F83"/>
    <w:rsid w:val="003F5E18"/>
    <w:rsid w:val="00400BB0"/>
    <w:rsid w:val="00437524"/>
    <w:rsid w:val="004510A4"/>
    <w:rsid w:val="004522C0"/>
    <w:rsid w:val="00452D9A"/>
    <w:rsid w:val="00497414"/>
    <w:rsid w:val="004D1697"/>
    <w:rsid w:val="004D2797"/>
    <w:rsid w:val="0059367E"/>
    <w:rsid w:val="0062546D"/>
    <w:rsid w:val="00705BA1"/>
    <w:rsid w:val="00714D31"/>
    <w:rsid w:val="00727079"/>
    <w:rsid w:val="00740F06"/>
    <w:rsid w:val="00775C09"/>
    <w:rsid w:val="00795CA4"/>
    <w:rsid w:val="007A022F"/>
    <w:rsid w:val="00810766"/>
    <w:rsid w:val="00834396"/>
    <w:rsid w:val="008A50DC"/>
    <w:rsid w:val="008C3CA1"/>
    <w:rsid w:val="00901D63"/>
    <w:rsid w:val="00930DCF"/>
    <w:rsid w:val="0095281E"/>
    <w:rsid w:val="009955F8"/>
    <w:rsid w:val="009A4A91"/>
    <w:rsid w:val="00A11F46"/>
    <w:rsid w:val="00A15516"/>
    <w:rsid w:val="00A2357B"/>
    <w:rsid w:val="00A71555"/>
    <w:rsid w:val="00A770CD"/>
    <w:rsid w:val="00A81CB1"/>
    <w:rsid w:val="00AA18B6"/>
    <w:rsid w:val="00B209C6"/>
    <w:rsid w:val="00B331F8"/>
    <w:rsid w:val="00B46D11"/>
    <w:rsid w:val="00B646F3"/>
    <w:rsid w:val="00B83057"/>
    <w:rsid w:val="00B911CC"/>
    <w:rsid w:val="00BB6FC1"/>
    <w:rsid w:val="00C731F4"/>
    <w:rsid w:val="00C83E29"/>
    <w:rsid w:val="00CA6EC5"/>
    <w:rsid w:val="00CC6C21"/>
    <w:rsid w:val="00D5536A"/>
    <w:rsid w:val="00D744BE"/>
    <w:rsid w:val="00E2150F"/>
    <w:rsid w:val="00E504F9"/>
    <w:rsid w:val="00E875BD"/>
    <w:rsid w:val="00F059E4"/>
    <w:rsid w:val="00F20CBE"/>
    <w:rsid w:val="00F95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B394E1"/>
  <w15:docId w15:val="{D62D22DD-3673-439E-BDCB-48F9DF9E7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0766"/>
    <w:pPr>
      <w:ind w:leftChars="200" w:left="480"/>
    </w:pPr>
  </w:style>
  <w:style w:type="paragraph" w:styleId="Header">
    <w:name w:val="header"/>
    <w:basedOn w:val="Normal"/>
    <w:link w:val="HeaderChar"/>
    <w:unhideWhenUsed/>
    <w:rsid w:val="008107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10766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7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1076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279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79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59"/>
    <w:rsid w:val="000E4A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40F0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0F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hyperlink" Target="https://www.youtube.com/watch?v=zGggOOAOUxs" TargetMode="Externa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hyperlink" Target="https://pcpdfilm.starsknights.com:18888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hyperlink" Target="https://www.youtube.com/watch?v=TUcumHqr4GI&amp;sttick=0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43575E6-62B3-E041-9B29-D6D0F6041641}" type="doc">
      <dgm:prSet loTypeId="urn:microsoft.com/office/officeart/2005/8/layout/orgChart1" loCatId="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C610C392-82D0-204F-8A9B-5C493C8A3F2E}">
      <dgm:prSet phldrT="[Text]"/>
      <dgm:spPr/>
      <dgm:t>
        <a:bodyPr/>
        <a:lstStyle/>
        <a:p>
          <a:r>
            <a:rPr lang="en-GB"/>
            <a:t>Main Page</a:t>
          </a:r>
        </a:p>
      </dgm:t>
    </dgm:pt>
    <dgm:pt modelId="{37FD0A63-39B9-D147-B831-E2EE49B64170}" type="parTrans" cxnId="{B7C82975-4DB5-8B48-BA46-82D0B567B87B}">
      <dgm:prSet/>
      <dgm:spPr/>
      <dgm:t>
        <a:bodyPr/>
        <a:lstStyle/>
        <a:p>
          <a:endParaRPr lang="en-GB"/>
        </a:p>
      </dgm:t>
    </dgm:pt>
    <dgm:pt modelId="{73F11A5D-C489-A44B-9A6E-31AB22301899}" type="sibTrans" cxnId="{B7C82975-4DB5-8B48-BA46-82D0B567B87B}">
      <dgm:prSet/>
      <dgm:spPr/>
      <dgm:t>
        <a:bodyPr/>
        <a:lstStyle/>
        <a:p>
          <a:endParaRPr lang="en-GB"/>
        </a:p>
      </dgm:t>
    </dgm:pt>
    <dgm:pt modelId="{E4893618-C9A9-4741-88A9-9D09EC9A0E45}" type="asst">
      <dgm:prSet phldrT="[Text]"/>
      <dgm:spPr/>
      <dgm:t>
        <a:bodyPr/>
        <a:lstStyle/>
        <a:p>
          <a:r>
            <a:rPr lang="en-GB"/>
            <a:t>staff login</a:t>
          </a:r>
        </a:p>
      </dgm:t>
    </dgm:pt>
    <dgm:pt modelId="{0E5093DC-A5CD-DA4C-A7CC-D651ABE15D76}" type="parTrans" cxnId="{F7860A47-0F40-A946-9701-0C0FC74F4F38}">
      <dgm:prSet/>
      <dgm:spPr/>
      <dgm:t>
        <a:bodyPr/>
        <a:lstStyle/>
        <a:p>
          <a:endParaRPr lang="en-GB"/>
        </a:p>
      </dgm:t>
    </dgm:pt>
    <dgm:pt modelId="{D1DAAEB4-CDB8-C346-B3FF-CE69D59EE50C}" type="sibTrans" cxnId="{F7860A47-0F40-A946-9701-0C0FC74F4F38}">
      <dgm:prSet/>
      <dgm:spPr/>
      <dgm:t>
        <a:bodyPr/>
        <a:lstStyle/>
        <a:p>
          <a:endParaRPr lang="en-GB"/>
        </a:p>
      </dgm:t>
    </dgm:pt>
    <dgm:pt modelId="{91903A7A-29D0-6144-9FEB-9A9EBAC508C8}">
      <dgm:prSet phldrT="[Text]"/>
      <dgm:spPr/>
      <dgm:t>
        <a:bodyPr/>
        <a:lstStyle/>
        <a:p>
          <a:r>
            <a:rPr lang="en-GB"/>
            <a:t>Film detail</a:t>
          </a:r>
        </a:p>
      </dgm:t>
    </dgm:pt>
    <dgm:pt modelId="{06448179-0121-C440-BF8A-DF33E9A6AB02}" type="parTrans" cxnId="{CFEA24C4-DF6F-BD46-BF19-6D678B56CA3B}">
      <dgm:prSet/>
      <dgm:spPr/>
      <dgm:t>
        <a:bodyPr/>
        <a:lstStyle/>
        <a:p>
          <a:endParaRPr lang="en-GB"/>
        </a:p>
      </dgm:t>
    </dgm:pt>
    <dgm:pt modelId="{1F2632D8-26BF-F54E-87DB-E6C030D2E4C2}" type="sibTrans" cxnId="{CFEA24C4-DF6F-BD46-BF19-6D678B56CA3B}">
      <dgm:prSet/>
      <dgm:spPr/>
      <dgm:t>
        <a:bodyPr/>
        <a:lstStyle/>
        <a:p>
          <a:endParaRPr lang="en-GB"/>
        </a:p>
      </dgm:t>
    </dgm:pt>
    <dgm:pt modelId="{BC82AB54-15D7-C545-8FB8-FC6A4A8E98E5}" type="asst">
      <dgm:prSet phldrT="[Text]"/>
      <dgm:spPr/>
      <dgm:t>
        <a:bodyPr/>
        <a:lstStyle/>
        <a:p>
          <a:r>
            <a:rPr lang="en-GB"/>
            <a:t>Add film item</a:t>
          </a:r>
        </a:p>
      </dgm:t>
    </dgm:pt>
    <dgm:pt modelId="{29CF923A-87F6-D94D-9B52-800C6E82BDEA}" type="parTrans" cxnId="{69708DE4-C17C-E74C-A7A7-3B600695C946}">
      <dgm:prSet/>
      <dgm:spPr/>
      <dgm:t>
        <a:bodyPr/>
        <a:lstStyle/>
        <a:p>
          <a:endParaRPr lang="en-GB"/>
        </a:p>
      </dgm:t>
    </dgm:pt>
    <dgm:pt modelId="{B06B4C6A-9D1F-9548-909C-C0C66DABC0EF}" type="sibTrans" cxnId="{69708DE4-C17C-E74C-A7A7-3B600695C946}">
      <dgm:prSet/>
      <dgm:spPr/>
      <dgm:t>
        <a:bodyPr/>
        <a:lstStyle/>
        <a:p>
          <a:endParaRPr lang="en-GB"/>
        </a:p>
      </dgm:t>
    </dgm:pt>
    <dgm:pt modelId="{F218395E-2688-D148-A850-B109504A4E86}" type="pres">
      <dgm:prSet presAssocID="{943575E6-62B3-E041-9B29-D6D0F6041641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CC07F350-7742-874F-9C7D-21813B75B22B}" type="pres">
      <dgm:prSet presAssocID="{C610C392-82D0-204F-8A9B-5C493C8A3F2E}" presName="hierRoot1" presStyleCnt="0">
        <dgm:presLayoutVars>
          <dgm:hierBranch val="init"/>
        </dgm:presLayoutVars>
      </dgm:prSet>
      <dgm:spPr/>
    </dgm:pt>
    <dgm:pt modelId="{522EE109-9FCA-2C48-A73A-CD92C3857039}" type="pres">
      <dgm:prSet presAssocID="{C610C392-82D0-204F-8A9B-5C493C8A3F2E}" presName="rootComposite1" presStyleCnt="0"/>
      <dgm:spPr/>
    </dgm:pt>
    <dgm:pt modelId="{8DAC024E-C00C-E241-8A09-42DC5062AA07}" type="pres">
      <dgm:prSet presAssocID="{C610C392-82D0-204F-8A9B-5C493C8A3F2E}" presName="rootText1" presStyleLbl="node0" presStyleIdx="0" presStyleCnt="1" custLinFactX="-49392" custLinFactNeighborX="-100000" custLinFactNeighborY="-228">
        <dgm:presLayoutVars>
          <dgm:chPref val="3"/>
        </dgm:presLayoutVars>
      </dgm:prSet>
      <dgm:spPr/>
    </dgm:pt>
    <dgm:pt modelId="{190D8E20-B6AB-C841-AC4A-50903F97D7AB}" type="pres">
      <dgm:prSet presAssocID="{C610C392-82D0-204F-8A9B-5C493C8A3F2E}" presName="rootConnector1" presStyleLbl="node1" presStyleIdx="0" presStyleCnt="0"/>
      <dgm:spPr/>
    </dgm:pt>
    <dgm:pt modelId="{E676FE09-7DD1-8748-B125-F7D2F7C5BEA8}" type="pres">
      <dgm:prSet presAssocID="{C610C392-82D0-204F-8A9B-5C493C8A3F2E}" presName="hierChild2" presStyleCnt="0"/>
      <dgm:spPr/>
    </dgm:pt>
    <dgm:pt modelId="{D2CF637F-2CF1-9643-9301-B1563C4FE362}" type="pres">
      <dgm:prSet presAssocID="{06448179-0121-C440-BF8A-DF33E9A6AB02}" presName="Name37" presStyleLbl="parChTrans1D2" presStyleIdx="0" presStyleCnt="2"/>
      <dgm:spPr/>
    </dgm:pt>
    <dgm:pt modelId="{25E9AF3E-4819-8945-93F8-94C74A3DAF4A}" type="pres">
      <dgm:prSet presAssocID="{91903A7A-29D0-6144-9FEB-9A9EBAC508C8}" presName="hierRoot2" presStyleCnt="0">
        <dgm:presLayoutVars>
          <dgm:hierBranch val="init"/>
        </dgm:presLayoutVars>
      </dgm:prSet>
      <dgm:spPr/>
    </dgm:pt>
    <dgm:pt modelId="{29C84D94-68C4-0844-B033-2680DB985512}" type="pres">
      <dgm:prSet presAssocID="{91903A7A-29D0-6144-9FEB-9A9EBAC508C8}" presName="rootComposite" presStyleCnt="0"/>
      <dgm:spPr/>
    </dgm:pt>
    <dgm:pt modelId="{A4DFB8F2-C82F-FE4B-844A-C4D8D0AD2CFE}" type="pres">
      <dgm:prSet presAssocID="{91903A7A-29D0-6144-9FEB-9A9EBAC508C8}" presName="rootText" presStyleLbl="node2" presStyleIdx="0" presStyleCnt="1" custScaleX="110000" custLinFactX="-48716" custLinFactY="-37900" custLinFactNeighborX="-100000" custLinFactNeighborY="-100000">
        <dgm:presLayoutVars>
          <dgm:chPref val="3"/>
        </dgm:presLayoutVars>
      </dgm:prSet>
      <dgm:spPr/>
    </dgm:pt>
    <dgm:pt modelId="{8FA3974A-1D16-B940-BE97-73BB32A44B5B}" type="pres">
      <dgm:prSet presAssocID="{91903A7A-29D0-6144-9FEB-9A9EBAC508C8}" presName="rootConnector" presStyleLbl="node2" presStyleIdx="0" presStyleCnt="1"/>
      <dgm:spPr/>
    </dgm:pt>
    <dgm:pt modelId="{1CC57EB5-699E-E640-807D-A7AF5E58A121}" type="pres">
      <dgm:prSet presAssocID="{91903A7A-29D0-6144-9FEB-9A9EBAC508C8}" presName="hierChild4" presStyleCnt="0"/>
      <dgm:spPr/>
    </dgm:pt>
    <dgm:pt modelId="{469823C4-50E3-244E-BEC3-713C9BB7C7A8}" type="pres">
      <dgm:prSet presAssocID="{91903A7A-29D0-6144-9FEB-9A9EBAC508C8}" presName="hierChild5" presStyleCnt="0"/>
      <dgm:spPr/>
    </dgm:pt>
    <dgm:pt modelId="{8C8553B4-498B-F645-8834-3ECEF9C29116}" type="pres">
      <dgm:prSet presAssocID="{C610C392-82D0-204F-8A9B-5C493C8A3F2E}" presName="hierChild3" presStyleCnt="0"/>
      <dgm:spPr/>
    </dgm:pt>
    <dgm:pt modelId="{38D3F8A9-2DA5-4A46-9C3D-499322385274}" type="pres">
      <dgm:prSet presAssocID="{0E5093DC-A5CD-DA4C-A7CC-D651ABE15D76}" presName="Name111" presStyleLbl="parChTrans1D2" presStyleIdx="1" presStyleCnt="2"/>
      <dgm:spPr/>
    </dgm:pt>
    <dgm:pt modelId="{EF6B82F1-FD84-E345-8BAA-07F8D9C662E0}" type="pres">
      <dgm:prSet presAssocID="{E4893618-C9A9-4741-88A9-9D09EC9A0E45}" presName="hierRoot3" presStyleCnt="0">
        <dgm:presLayoutVars>
          <dgm:hierBranch val="init"/>
        </dgm:presLayoutVars>
      </dgm:prSet>
      <dgm:spPr/>
    </dgm:pt>
    <dgm:pt modelId="{D394F184-17D5-914F-B1A0-16F7DD046D12}" type="pres">
      <dgm:prSet presAssocID="{E4893618-C9A9-4741-88A9-9D09EC9A0E45}" presName="rootComposite3" presStyleCnt="0"/>
      <dgm:spPr/>
    </dgm:pt>
    <dgm:pt modelId="{DBAF0E56-D2D2-AF40-8FEC-B1C1A006F163}" type="pres">
      <dgm:prSet presAssocID="{E4893618-C9A9-4741-88A9-9D09EC9A0E45}" presName="rootText3" presStyleLbl="asst1" presStyleIdx="0" presStyleCnt="2" custLinFactNeighborX="43020" custLinFactNeighborY="-12604">
        <dgm:presLayoutVars>
          <dgm:chPref val="3"/>
        </dgm:presLayoutVars>
      </dgm:prSet>
      <dgm:spPr/>
    </dgm:pt>
    <dgm:pt modelId="{B80D5A64-4B59-3844-970D-2BBA48FD32D9}" type="pres">
      <dgm:prSet presAssocID="{E4893618-C9A9-4741-88A9-9D09EC9A0E45}" presName="rootConnector3" presStyleLbl="asst1" presStyleIdx="0" presStyleCnt="2"/>
      <dgm:spPr/>
    </dgm:pt>
    <dgm:pt modelId="{807D13FD-5B54-8747-BFB8-0AADC0905D33}" type="pres">
      <dgm:prSet presAssocID="{E4893618-C9A9-4741-88A9-9D09EC9A0E45}" presName="hierChild6" presStyleCnt="0"/>
      <dgm:spPr/>
    </dgm:pt>
    <dgm:pt modelId="{40092C6D-96FD-D84E-BE63-D55E33FD5E53}" type="pres">
      <dgm:prSet presAssocID="{E4893618-C9A9-4741-88A9-9D09EC9A0E45}" presName="hierChild7" presStyleCnt="0"/>
      <dgm:spPr/>
    </dgm:pt>
    <dgm:pt modelId="{95F52AF1-0AB1-564C-A878-15529F6409F3}" type="pres">
      <dgm:prSet presAssocID="{29CF923A-87F6-D94D-9B52-800C6E82BDEA}" presName="Name111" presStyleLbl="parChTrans1D3" presStyleIdx="0" presStyleCnt="1"/>
      <dgm:spPr/>
    </dgm:pt>
    <dgm:pt modelId="{7210D82D-4D9B-5E4C-8451-D550CF042B7A}" type="pres">
      <dgm:prSet presAssocID="{BC82AB54-15D7-C545-8FB8-FC6A4A8E98E5}" presName="hierRoot3" presStyleCnt="0">
        <dgm:presLayoutVars>
          <dgm:hierBranch val="init"/>
        </dgm:presLayoutVars>
      </dgm:prSet>
      <dgm:spPr/>
    </dgm:pt>
    <dgm:pt modelId="{8886E6D0-A96D-E14B-8257-09DA83DA900D}" type="pres">
      <dgm:prSet presAssocID="{BC82AB54-15D7-C545-8FB8-FC6A4A8E98E5}" presName="rootComposite3" presStyleCnt="0"/>
      <dgm:spPr/>
    </dgm:pt>
    <dgm:pt modelId="{24A75478-0DF1-9A42-ACCF-3F3FDD594CFC}" type="pres">
      <dgm:prSet presAssocID="{BC82AB54-15D7-C545-8FB8-FC6A4A8E98E5}" presName="rootText3" presStyleLbl="asst1" presStyleIdx="1" presStyleCnt="2" custLinFactX="100000" custLinFactNeighborX="132756" custLinFactNeighborY="-5984">
        <dgm:presLayoutVars>
          <dgm:chPref val="3"/>
        </dgm:presLayoutVars>
      </dgm:prSet>
      <dgm:spPr/>
    </dgm:pt>
    <dgm:pt modelId="{BECE73EC-9D5C-264C-891D-EEFCAC5E5F45}" type="pres">
      <dgm:prSet presAssocID="{BC82AB54-15D7-C545-8FB8-FC6A4A8E98E5}" presName="rootConnector3" presStyleLbl="asst1" presStyleIdx="1" presStyleCnt="2"/>
      <dgm:spPr/>
    </dgm:pt>
    <dgm:pt modelId="{C867BDBF-E566-DD4A-B2CB-0928A7624596}" type="pres">
      <dgm:prSet presAssocID="{BC82AB54-15D7-C545-8FB8-FC6A4A8E98E5}" presName="hierChild6" presStyleCnt="0"/>
      <dgm:spPr/>
    </dgm:pt>
    <dgm:pt modelId="{11DE82BB-AB0C-824F-BC00-0A859C99BBCC}" type="pres">
      <dgm:prSet presAssocID="{BC82AB54-15D7-C545-8FB8-FC6A4A8E98E5}" presName="hierChild7" presStyleCnt="0"/>
      <dgm:spPr/>
    </dgm:pt>
  </dgm:ptLst>
  <dgm:cxnLst>
    <dgm:cxn modelId="{1AE27E0F-00E2-F646-A05F-8D3DD9C9620C}" type="presOf" srcId="{91903A7A-29D0-6144-9FEB-9A9EBAC508C8}" destId="{8FA3974A-1D16-B940-BE97-73BB32A44B5B}" srcOrd="1" destOrd="0" presId="urn:microsoft.com/office/officeart/2005/8/layout/orgChart1"/>
    <dgm:cxn modelId="{C8465318-EBCB-2E42-A8A6-2AAA0DC61F46}" type="presOf" srcId="{E4893618-C9A9-4741-88A9-9D09EC9A0E45}" destId="{B80D5A64-4B59-3844-970D-2BBA48FD32D9}" srcOrd="1" destOrd="0" presId="urn:microsoft.com/office/officeart/2005/8/layout/orgChart1"/>
    <dgm:cxn modelId="{0035F226-DB9D-F343-97DB-DDD950780192}" type="presOf" srcId="{29CF923A-87F6-D94D-9B52-800C6E82BDEA}" destId="{95F52AF1-0AB1-564C-A878-15529F6409F3}" srcOrd="0" destOrd="0" presId="urn:microsoft.com/office/officeart/2005/8/layout/orgChart1"/>
    <dgm:cxn modelId="{74524235-5FCB-9742-B039-23CB43466086}" type="presOf" srcId="{06448179-0121-C440-BF8A-DF33E9A6AB02}" destId="{D2CF637F-2CF1-9643-9301-B1563C4FE362}" srcOrd="0" destOrd="0" presId="urn:microsoft.com/office/officeart/2005/8/layout/orgChart1"/>
    <dgm:cxn modelId="{531B6345-0A1F-B84C-9277-823A0886B5DA}" type="presOf" srcId="{BC82AB54-15D7-C545-8FB8-FC6A4A8E98E5}" destId="{BECE73EC-9D5C-264C-891D-EEFCAC5E5F45}" srcOrd="1" destOrd="0" presId="urn:microsoft.com/office/officeart/2005/8/layout/orgChart1"/>
    <dgm:cxn modelId="{AADFD445-FCB2-8148-84C4-3B3FD4233AB4}" type="presOf" srcId="{C610C392-82D0-204F-8A9B-5C493C8A3F2E}" destId="{190D8E20-B6AB-C841-AC4A-50903F97D7AB}" srcOrd="1" destOrd="0" presId="urn:microsoft.com/office/officeart/2005/8/layout/orgChart1"/>
    <dgm:cxn modelId="{F7860A47-0F40-A946-9701-0C0FC74F4F38}" srcId="{C610C392-82D0-204F-8A9B-5C493C8A3F2E}" destId="{E4893618-C9A9-4741-88A9-9D09EC9A0E45}" srcOrd="0" destOrd="0" parTransId="{0E5093DC-A5CD-DA4C-A7CC-D651ABE15D76}" sibTransId="{D1DAAEB4-CDB8-C346-B3FF-CE69D59EE50C}"/>
    <dgm:cxn modelId="{B7C82975-4DB5-8B48-BA46-82D0B567B87B}" srcId="{943575E6-62B3-E041-9B29-D6D0F6041641}" destId="{C610C392-82D0-204F-8A9B-5C493C8A3F2E}" srcOrd="0" destOrd="0" parTransId="{37FD0A63-39B9-D147-B831-E2EE49B64170}" sibTransId="{73F11A5D-C489-A44B-9A6E-31AB22301899}"/>
    <dgm:cxn modelId="{F50E8377-6E80-5F4C-A7AA-7E223FD80768}" type="presOf" srcId="{C610C392-82D0-204F-8A9B-5C493C8A3F2E}" destId="{8DAC024E-C00C-E241-8A09-42DC5062AA07}" srcOrd="0" destOrd="0" presId="urn:microsoft.com/office/officeart/2005/8/layout/orgChart1"/>
    <dgm:cxn modelId="{3FBE809B-E848-1E4C-9EC7-A5BDA1F8DF3C}" type="presOf" srcId="{91903A7A-29D0-6144-9FEB-9A9EBAC508C8}" destId="{A4DFB8F2-C82F-FE4B-844A-C4D8D0AD2CFE}" srcOrd="0" destOrd="0" presId="urn:microsoft.com/office/officeart/2005/8/layout/orgChart1"/>
    <dgm:cxn modelId="{30174B9F-1C38-A446-B8BD-DCA4B1C00575}" type="presOf" srcId="{943575E6-62B3-E041-9B29-D6D0F6041641}" destId="{F218395E-2688-D148-A850-B109504A4E86}" srcOrd="0" destOrd="0" presId="urn:microsoft.com/office/officeart/2005/8/layout/orgChart1"/>
    <dgm:cxn modelId="{EA99B6AD-AF3F-BD46-88DD-8A1F36D43ACB}" type="presOf" srcId="{0E5093DC-A5CD-DA4C-A7CC-D651ABE15D76}" destId="{38D3F8A9-2DA5-4A46-9C3D-499322385274}" srcOrd="0" destOrd="0" presId="urn:microsoft.com/office/officeart/2005/8/layout/orgChart1"/>
    <dgm:cxn modelId="{CFEA24C4-DF6F-BD46-BF19-6D678B56CA3B}" srcId="{C610C392-82D0-204F-8A9B-5C493C8A3F2E}" destId="{91903A7A-29D0-6144-9FEB-9A9EBAC508C8}" srcOrd="1" destOrd="0" parTransId="{06448179-0121-C440-BF8A-DF33E9A6AB02}" sibTransId="{1F2632D8-26BF-F54E-87DB-E6C030D2E4C2}"/>
    <dgm:cxn modelId="{8A71FCD2-0B50-9747-8898-8BA8D020F93D}" type="presOf" srcId="{E4893618-C9A9-4741-88A9-9D09EC9A0E45}" destId="{DBAF0E56-D2D2-AF40-8FEC-B1C1A006F163}" srcOrd="0" destOrd="0" presId="urn:microsoft.com/office/officeart/2005/8/layout/orgChart1"/>
    <dgm:cxn modelId="{69708DE4-C17C-E74C-A7A7-3B600695C946}" srcId="{E4893618-C9A9-4741-88A9-9D09EC9A0E45}" destId="{BC82AB54-15D7-C545-8FB8-FC6A4A8E98E5}" srcOrd="0" destOrd="0" parTransId="{29CF923A-87F6-D94D-9B52-800C6E82BDEA}" sibTransId="{B06B4C6A-9D1F-9548-909C-C0C66DABC0EF}"/>
    <dgm:cxn modelId="{4C1F83ED-C58A-834B-8C6A-29B8C1597B86}" type="presOf" srcId="{BC82AB54-15D7-C545-8FB8-FC6A4A8E98E5}" destId="{24A75478-0DF1-9A42-ACCF-3F3FDD594CFC}" srcOrd="0" destOrd="0" presId="urn:microsoft.com/office/officeart/2005/8/layout/orgChart1"/>
    <dgm:cxn modelId="{F407F85E-2BAA-6347-954A-1EBBD41E94D5}" type="presParOf" srcId="{F218395E-2688-D148-A850-B109504A4E86}" destId="{CC07F350-7742-874F-9C7D-21813B75B22B}" srcOrd="0" destOrd="0" presId="urn:microsoft.com/office/officeart/2005/8/layout/orgChart1"/>
    <dgm:cxn modelId="{0FD324CB-FBE0-E641-95F6-80874FC2DFD6}" type="presParOf" srcId="{CC07F350-7742-874F-9C7D-21813B75B22B}" destId="{522EE109-9FCA-2C48-A73A-CD92C3857039}" srcOrd="0" destOrd="0" presId="urn:microsoft.com/office/officeart/2005/8/layout/orgChart1"/>
    <dgm:cxn modelId="{9EBCE605-0015-4D4A-B656-08C160D1C467}" type="presParOf" srcId="{522EE109-9FCA-2C48-A73A-CD92C3857039}" destId="{8DAC024E-C00C-E241-8A09-42DC5062AA07}" srcOrd="0" destOrd="0" presId="urn:microsoft.com/office/officeart/2005/8/layout/orgChart1"/>
    <dgm:cxn modelId="{0C10E52B-DC0B-144B-AD12-3326B9BC5B71}" type="presParOf" srcId="{522EE109-9FCA-2C48-A73A-CD92C3857039}" destId="{190D8E20-B6AB-C841-AC4A-50903F97D7AB}" srcOrd="1" destOrd="0" presId="urn:microsoft.com/office/officeart/2005/8/layout/orgChart1"/>
    <dgm:cxn modelId="{03448039-4DCB-954E-B6DC-09B6A120083F}" type="presParOf" srcId="{CC07F350-7742-874F-9C7D-21813B75B22B}" destId="{E676FE09-7DD1-8748-B125-F7D2F7C5BEA8}" srcOrd="1" destOrd="0" presId="urn:microsoft.com/office/officeart/2005/8/layout/orgChart1"/>
    <dgm:cxn modelId="{B83AF6EE-9E46-2B42-B461-E7350C706066}" type="presParOf" srcId="{E676FE09-7DD1-8748-B125-F7D2F7C5BEA8}" destId="{D2CF637F-2CF1-9643-9301-B1563C4FE362}" srcOrd="0" destOrd="0" presId="urn:microsoft.com/office/officeart/2005/8/layout/orgChart1"/>
    <dgm:cxn modelId="{6970FC4A-9C65-4945-8466-DBE0256C6130}" type="presParOf" srcId="{E676FE09-7DD1-8748-B125-F7D2F7C5BEA8}" destId="{25E9AF3E-4819-8945-93F8-94C74A3DAF4A}" srcOrd="1" destOrd="0" presId="urn:microsoft.com/office/officeart/2005/8/layout/orgChart1"/>
    <dgm:cxn modelId="{E8F55E61-D84F-5A42-ADDF-A1997A89F21C}" type="presParOf" srcId="{25E9AF3E-4819-8945-93F8-94C74A3DAF4A}" destId="{29C84D94-68C4-0844-B033-2680DB985512}" srcOrd="0" destOrd="0" presId="urn:microsoft.com/office/officeart/2005/8/layout/orgChart1"/>
    <dgm:cxn modelId="{F45B21B8-A982-644E-954F-F3B9194D0E84}" type="presParOf" srcId="{29C84D94-68C4-0844-B033-2680DB985512}" destId="{A4DFB8F2-C82F-FE4B-844A-C4D8D0AD2CFE}" srcOrd="0" destOrd="0" presId="urn:microsoft.com/office/officeart/2005/8/layout/orgChart1"/>
    <dgm:cxn modelId="{F06BE628-00A2-914D-BF74-9A9ACFCB32FA}" type="presParOf" srcId="{29C84D94-68C4-0844-B033-2680DB985512}" destId="{8FA3974A-1D16-B940-BE97-73BB32A44B5B}" srcOrd="1" destOrd="0" presId="urn:microsoft.com/office/officeart/2005/8/layout/orgChart1"/>
    <dgm:cxn modelId="{55217929-C5A1-4442-9D03-8FC70E56BC3F}" type="presParOf" srcId="{25E9AF3E-4819-8945-93F8-94C74A3DAF4A}" destId="{1CC57EB5-699E-E640-807D-A7AF5E58A121}" srcOrd="1" destOrd="0" presId="urn:microsoft.com/office/officeart/2005/8/layout/orgChart1"/>
    <dgm:cxn modelId="{B6F14D23-C2D3-2A4F-B386-EA1A3C32E4EF}" type="presParOf" srcId="{25E9AF3E-4819-8945-93F8-94C74A3DAF4A}" destId="{469823C4-50E3-244E-BEC3-713C9BB7C7A8}" srcOrd="2" destOrd="0" presId="urn:microsoft.com/office/officeart/2005/8/layout/orgChart1"/>
    <dgm:cxn modelId="{5D4130B9-AB83-BC47-9974-4442D0DF878B}" type="presParOf" srcId="{CC07F350-7742-874F-9C7D-21813B75B22B}" destId="{8C8553B4-498B-F645-8834-3ECEF9C29116}" srcOrd="2" destOrd="0" presId="urn:microsoft.com/office/officeart/2005/8/layout/orgChart1"/>
    <dgm:cxn modelId="{A2F53F99-7AEA-0D4E-A4E6-3A83F56B3C79}" type="presParOf" srcId="{8C8553B4-498B-F645-8834-3ECEF9C29116}" destId="{38D3F8A9-2DA5-4A46-9C3D-499322385274}" srcOrd="0" destOrd="0" presId="urn:microsoft.com/office/officeart/2005/8/layout/orgChart1"/>
    <dgm:cxn modelId="{3C1E36F3-C0CA-D549-97FB-8A6045A21340}" type="presParOf" srcId="{8C8553B4-498B-F645-8834-3ECEF9C29116}" destId="{EF6B82F1-FD84-E345-8BAA-07F8D9C662E0}" srcOrd="1" destOrd="0" presId="urn:microsoft.com/office/officeart/2005/8/layout/orgChart1"/>
    <dgm:cxn modelId="{C2A4BAFC-C24C-6E40-A0F9-9A2550F5EC0C}" type="presParOf" srcId="{EF6B82F1-FD84-E345-8BAA-07F8D9C662E0}" destId="{D394F184-17D5-914F-B1A0-16F7DD046D12}" srcOrd="0" destOrd="0" presId="urn:microsoft.com/office/officeart/2005/8/layout/orgChart1"/>
    <dgm:cxn modelId="{6F6F8BD5-AF53-5247-B699-5A1085D0DFE0}" type="presParOf" srcId="{D394F184-17D5-914F-B1A0-16F7DD046D12}" destId="{DBAF0E56-D2D2-AF40-8FEC-B1C1A006F163}" srcOrd="0" destOrd="0" presId="urn:microsoft.com/office/officeart/2005/8/layout/orgChart1"/>
    <dgm:cxn modelId="{5ECE6F3A-734A-1448-AC19-01A296853D78}" type="presParOf" srcId="{D394F184-17D5-914F-B1A0-16F7DD046D12}" destId="{B80D5A64-4B59-3844-970D-2BBA48FD32D9}" srcOrd="1" destOrd="0" presId="urn:microsoft.com/office/officeart/2005/8/layout/orgChart1"/>
    <dgm:cxn modelId="{8399C7DD-C9CB-3745-811F-4FDD094E6770}" type="presParOf" srcId="{EF6B82F1-FD84-E345-8BAA-07F8D9C662E0}" destId="{807D13FD-5B54-8747-BFB8-0AADC0905D33}" srcOrd="1" destOrd="0" presId="urn:microsoft.com/office/officeart/2005/8/layout/orgChart1"/>
    <dgm:cxn modelId="{047119EA-FD0D-134A-9267-A4FFA779E5F4}" type="presParOf" srcId="{EF6B82F1-FD84-E345-8BAA-07F8D9C662E0}" destId="{40092C6D-96FD-D84E-BE63-D55E33FD5E53}" srcOrd="2" destOrd="0" presId="urn:microsoft.com/office/officeart/2005/8/layout/orgChart1"/>
    <dgm:cxn modelId="{CF09D73D-4574-6D4D-A2D4-50567B2533B4}" type="presParOf" srcId="{40092C6D-96FD-D84E-BE63-D55E33FD5E53}" destId="{95F52AF1-0AB1-564C-A878-15529F6409F3}" srcOrd="0" destOrd="0" presId="urn:microsoft.com/office/officeart/2005/8/layout/orgChart1"/>
    <dgm:cxn modelId="{F1D39CB4-A42F-4A40-99B6-36D59F18818D}" type="presParOf" srcId="{40092C6D-96FD-D84E-BE63-D55E33FD5E53}" destId="{7210D82D-4D9B-5E4C-8451-D550CF042B7A}" srcOrd="1" destOrd="0" presId="urn:microsoft.com/office/officeart/2005/8/layout/orgChart1"/>
    <dgm:cxn modelId="{CAECEA00-EEAB-354B-921E-729668FA833B}" type="presParOf" srcId="{7210D82D-4D9B-5E4C-8451-D550CF042B7A}" destId="{8886E6D0-A96D-E14B-8257-09DA83DA900D}" srcOrd="0" destOrd="0" presId="urn:microsoft.com/office/officeart/2005/8/layout/orgChart1"/>
    <dgm:cxn modelId="{43383330-FDF1-FB4A-8107-440D497A99BC}" type="presParOf" srcId="{8886E6D0-A96D-E14B-8257-09DA83DA900D}" destId="{24A75478-0DF1-9A42-ACCF-3F3FDD594CFC}" srcOrd="0" destOrd="0" presId="urn:microsoft.com/office/officeart/2005/8/layout/orgChart1"/>
    <dgm:cxn modelId="{6C0B4B33-2BFC-4E46-A625-6CDBE077CA4F}" type="presParOf" srcId="{8886E6D0-A96D-E14B-8257-09DA83DA900D}" destId="{BECE73EC-9D5C-264C-891D-EEFCAC5E5F45}" srcOrd="1" destOrd="0" presId="urn:microsoft.com/office/officeart/2005/8/layout/orgChart1"/>
    <dgm:cxn modelId="{74CCADB0-F0DF-0947-A2BA-3D6B1911131D}" type="presParOf" srcId="{7210D82D-4D9B-5E4C-8451-D550CF042B7A}" destId="{C867BDBF-E566-DD4A-B2CB-0928A7624596}" srcOrd="1" destOrd="0" presId="urn:microsoft.com/office/officeart/2005/8/layout/orgChart1"/>
    <dgm:cxn modelId="{9EAC6296-8AE5-D141-8597-9F5FF2FF45C4}" type="presParOf" srcId="{7210D82D-4D9B-5E4C-8451-D550CF042B7A}" destId="{11DE82BB-AB0C-824F-BC00-0A859C99BBCC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5F52AF1-0AB1-564C-A878-15529F6409F3}">
      <dsp:nvSpPr>
        <dsp:cNvPr id="0" name=""/>
        <dsp:cNvSpPr/>
      </dsp:nvSpPr>
      <dsp:spPr>
        <a:xfrm>
          <a:off x="3007868" y="882418"/>
          <a:ext cx="608990" cy="3789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78985"/>
              </a:lnTo>
              <a:lnTo>
                <a:pt x="608990" y="37898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D3F8A9-2DA5-4A46-9C3D-499322385274}">
      <dsp:nvSpPr>
        <dsp:cNvPr id="0" name=""/>
        <dsp:cNvSpPr/>
      </dsp:nvSpPr>
      <dsp:spPr>
        <a:xfrm>
          <a:off x="1994021" y="384288"/>
          <a:ext cx="629557" cy="3059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05985"/>
              </a:lnTo>
              <a:lnTo>
                <a:pt x="629557" y="30598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2CF637F-2CF1-9643-9301-B1563C4FE362}">
      <dsp:nvSpPr>
        <dsp:cNvPr id="0" name=""/>
        <dsp:cNvSpPr/>
      </dsp:nvSpPr>
      <dsp:spPr>
        <a:xfrm>
          <a:off x="1948301" y="384288"/>
          <a:ext cx="91440" cy="72372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643021"/>
              </a:lnTo>
              <a:lnTo>
                <a:pt x="50915" y="643021"/>
              </a:lnTo>
              <a:lnTo>
                <a:pt x="50915" y="72372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DAC024E-C00C-E241-8A09-42DC5062AA07}">
      <dsp:nvSpPr>
        <dsp:cNvPr id="0" name=""/>
        <dsp:cNvSpPr/>
      </dsp:nvSpPr>
      <dsp:spPr>
        <a:xfrm>
          <a:off x="1609733" y="0"/>
          <a:ext cx="768577" cy="3842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/>
            <a:t>Main Page</a:t>
          </a:r>
        </a:p>
      </dsp:txBody>
      <dsp:txXfrm>
        <a:off x="1609733" y="0"/>
        <a:ext cx="768577" cy="384288"/>
      </dsp:txXfrm>
    </dsp:sp>
    <dsp:sp modelId="{A4DFB8F2-C82F-FE4B-844A-C4D8D0AD2CFE}">
      <dsp:nvSpPr>
        <dsp:cNvPr id="0" name=""/>
        <dsp:cNvSpPr/>
      </dsp:nvSpPr>
      <dsp:spPr>
        <a:xfrm>
          <a:off x="1576499" y="1108011"/>
          <a:ext cx="845435" cy="3842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/>
            <a:t>Film detail</a:t>
          </a:r>
        </a:p>
      </dsp:txBody>
      <dsp:txXfrm>
        <a:off x="1576499" y="1108011"/>
        <a:ext cx="845435" cy="384288"/>
      </dsp:txXfrm>
    </dsp:sp>
    <dsp:sp modelId="{DBAF0E56-D2D2-AF40-8FEC-B1C1A006F163}">
      <dsp:nvSpPr>
        <dsp:cNvPr id="0" name=""/>
        <dsp:cNvSpPr/>
      </dsp:nvSpPr>
      <dsp:spPr>
        <a:xfrm>
          <a:off x="2623579" y="498129"/>
          <a:ext cx="768577" cy="3842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/>
            <a:t>staff login</a:t>
          </a:r>
        </a:p>
      </dsp:txBody>
      <dsp:txXfrm>
        <a:off x="2623579" y="498129"/>
        <a:ext cx="768577" cy="384288"/>
      </dsp:txXfrm>
    </dsp:sp>
    <dsp:sp modelId="{24A75478-0DF1-9A42-ACCF-3F3FDD594CFC}">
      <dsp:nvSpPr>
        <dsp:cNvPr id="0" name=""/>
        <dsp:cNvSpPr/>
      </dsp:nvSpPr>
      <dsp:spPr>
        <a:xfrm>
          <a:off x="3616858" y="1069259"/>
          <a:ext cx="768577" cy="3842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/>
            <a:t>Add film item</a:t>
          </a:r>
        </a:p>
      </dsp:txBody>
      <dsp:txXfrm>
        <a:off x="3616858" y="1069259"/>
        <a:ext cx="768577" cy="38428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2</Pages>
  <Words>548</Words>
  <Characters>2800</Characters>
  <Application>Microsoft Office Word</Application>
  <DocSecurity>0</DocSecurity>
  <Lines>8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moud Awad</dc:creator>
  <cp:lastModifiedBy>WONG, Hang-chit</cp:lastModifiedBy>
  <cp:revision>21</cp:revision>
  <cp:lastPrinted>2021-05-28T01:37:00Z</cp:lastPrinted>
  <dcterms:created xsi:type="dcterms:W3CDTF">2020-11-14T01:07:00Z</dcterms:created>
  <dcterms:modified xsi:type="dcterms:W3CDTF">2025-04-25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30T00:00:00Z</vt:filetime>
  </property>
  <property fmtid="{D5CDD505-2E9C-101B-9397-08002B2CF9AE}" pid="3" name="LastSaved">
    <vt:filetime>2018-11-15T00:00:00Z</vt:filetime>
  </property>
  <property fmtid="{D5CDD505-2E9C-101B-9397-08002B2CF9AE}" pid="4" name="GrammarlyDocumentId">
    <vt:lpwstr>11c4c60f3674c057846226155817aae4532806a48eb37eebfe04cb9ab26b554d</vt:lpwstr>
  </property>
</Properties>
</file>